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58D47D47" w:rsidR="005537EC" w:rsidRPr="00806BF2" w:rsidRDefault="0053295C" w:rsidP="005537EC">
      <w:pPr>
        <w:pBdr>
          <w:bottom w:val="single" w:sz="12" w:space="1" w:color="auto"/>
        </w:pBdr>
        <w:rPr>
          <w:sz w:val="20"/>
          <w:szCs w:val="20"/>
        </w:rPr>
      </w:pPr>
      <w:r w:rsidRPr="00806BF2">
        <w:rPr>
          <w:smallCaps/>
          <w:sz w:val="44"/>
          <w:szCs w:val="44"/>
        </w:rPr>
        <w:t>Sibel</w:t>
      </w:r>
      <w:r w:rsidR="005537EC" w:rsidRPr="00806BF2">
        <w:rPr>
          <w:sz w:val="44"/>
          <w:szCs w:val="44"/>
        </w:rPr>
        <w:t xml:space="preserve"> </w:t>
      </w:r>
      <w:r w:rsidRPr="00806BF2">
        <w:rPr>
          <w:smallCaps/>
          <w:sz w:val="44"/>
          <w:szCs w:val="44"/>
        </w:rPr>
        <w:t>Akkum</w:t>
      </w:r>
      <w:r w:rsidR="005537EC" w:rsidRPr="00806BF2">
        <w:rPr>
          <w:sz w:val="20"/>
        </w:rPr>
        <w:t xml:space="preserve"> </w:t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="005537EC" w:rsidRPr="00806BF2">
        <w:rPr>
          <w:sz w:val="20"/>
        </w:rPr>
        <w:tab/>
      </w:r>
      <w:r w:rsidRPr="00806BF2">
        <w:rPr>
          <w:sz w:val="20"/>
        </w:rPr>
        <w:t xml:space="preserve">           Bronx</w:t>
      </w:r>
      <w:r w:rsidR="005537EC" w:rsidRPr="00806BF2">
        <w:rPr>
          <w:sz w:val="20"/>
        </w:rPr>
        <w:t xml:space="preserve">, </w:t>
      </w:r>
      <w:r w:rsidRPr="00806BF2">
        <w:rPr>
          <w:sz w:val="20"/>
        </w:rPr>
        <w:t>NY</w:t>
      </w:r>
      <w:r w:rsidR="005537EC" w:rsidRPr="00806BF2">
        <w:rPr>
          <w:sz w:val="20"/>
        </w:rPr>
        <w:t xml:space="preserve"> </w:t>
      </w:r>
      <w:r w:rsidRPr="00806BF2">
        <w:rPr>
          <w:sz w:val="20"/>
        </w:rPr>
        <w:t>10463</w:t>
      </w:r>
    </w:p>
    <w:p w14:paraId="4011B652" w14:textId="0FC332BF" w:rsidR="005537EC" w:rsidRPr="00806BF2" w:rsidRDefault="0053295C" w:rsidP="005537EC">
      <w:pPr>
        <w:rPr>
          <w:sz w:val="20"/>
        </w:rPr>
      </w:pPr>
      <w:r w:rsidRPr="00806BF2">
        <w:rPr>
          <w:sz w:val="20"/>
        </w:rPr>
        <w:t>scakkum</w:t>
      </w:r>
      <w:r w:rsidR="005537EC" w:rsidRPr="00806BF2">
        <w:rPr>
          <w:sz w:val="20"/>
        </w:rPr>
        <w:t>@</w:t>
      </w:r>
      <w:r w:rsidR="008848BB" w:rsidRPr="00806BF2">
        <w:rPr>
          <w:sz w:val="20"/>
        </w:rPr>
        <w:t>gmail.com</w:t>
      </w:r>
      <w:r w:rsidR="005537EC" w:rsidRPr="00806BF2">
        <w:rPr>
          <w:sz w:val="20"/>
        </w:rPr>
        <w:t xml:space="preserve"> </w:t>
      </w:r>
      <w:r w:rsidR="00E13040">
        <w:rPr>
          <w:sz w:val="20"/>
        </w:rPr>
        <w:t xml:space="preserve">                      </w:t>
      </w:r>
      <w:r w:rsidR="005537EC" w:rsidRPr="00806BF2">
        <w:rPr>
          <w:sz w:val="20"/>
        </w:rPr>
        <w:t xml:space="preserve">                                                                                                                </w:t>
      </w:r>
      <w:proofErr w:type="gramStart"/>
      <w:r w:rsidR="005537EC" w:rsidRPr="00806BF2">
        <w:rPr>
          <w:sz w:val="20"/>
        </w:rPr>
        <w:t xml:space="preserve">  </w:t>
      </w:r>
      <w:r w:rsidR="008848BB" w:rsidRPr="00806BF2">
        <w:rPr>
          <w:sz w:val="20"/>
        </w:rPr>
        <w:t xml:space="preserve"> </w:t>
      </w:r>
      <w:r w:rsidR="005537EC" w:rsidRPr="00806BF2">
        <w:rPr>
          <w:sz w:val="20"/>
        </w:rPr>
        <w:t>(</w:t>
      </w:r>
      <w:proofErr w:type="gramEnd"/>
      <w:r w:rsidRPr="00806BF2">
        <w:rPr>
          <w:sz w:val="20"/>
        </w:rPr>
        <w:t>347</w:t>
      </w:r>
      <w:r w:rsidR="005537EC" w:rsidRPr="00806BF2">
        <w:rPr>
          <w:sz w:val="20"/>
        </w:rPr>
        <w:t xml:space="preserve">) </w:t>
      </w:r>
      <w:r w:rsidRPr="00806BF2">
        <w:rPr>
          <w:sz w:val="20"/>
        </w:rPr>
        <w:t>905</w:t>
      </w:r>
      <w:r w:rsidR="005537EC" w:rsidRPr="00806BF2">
        <w:rPr>
          <w:sz w:val="20"/>
        </w:rPr>
        <w:t>-</w:t>
      </w:r>
      <w:r w:rsidRPr="00806BF2">
        <w:rPr>
          <w:sz w:val="20"/>
        </w:rPr>
        <w:t>3534</w:t>
      </w:r>
    </w:p>
    <w:p w14:paraId="131FA32C" w14:textId="77777777" w:rsidR="005537EC" w:rsidRPr="00806BF2" w:rsidRDefault="005537EC" w:rsidP="00B433B8">
      <w:pPr>
        <w:rPr>
          <w:sz w:val="20"/>
          <w:szCs w:val="20"/>
        </w:rPr>
      </w:pPr>
    </w:p>
    <w:p w14:paraId="66DAFE90" w14:textId="65F83C06" w:rsidR="00ED6F80" w:rsidRPr="00806BF2" w:rsidRDefault="00B433B8" w:rsidP="00ED6F80">
      <w:pPr>
        <w:rPr>
          <w:b/>
          <w:sz w:val="20"/>
          <w:szCs w:val="20"/>
          <w:u w:val="single"/>
        </w:rPr>
      </w:pPr>
      <w:r w:rsidRPr="00806BF2">
        <w:rPr>
          <w:b/>
          <w:sz w:val="20"/>
          <w:szCs w:val="20"/>
          <w:u w:val="single"/>
        </w:rPr>
        <w:t>EDUCATION</w:t>
      </w:r>
    </w:p>
    <w:p w14:paraId="6A6EAC09" w14:textId="6593EF96" w:rsidR="00B433B8" w:rsidRPr="00806BF2" w:rsidRDefault="00ED1FBB" w:rsidP="00B2748A">
      <w:pPr>
        <w:jc w:val="both"/>
        <w:rPr>
          <w:b/>
          <w:sz w:val="20"/>
          <w:szCs w:val="20"/>
          <w:u w:val="single"/>
        </w:rPr>
      </w:pPr>
      <w:r w:rsidRPr="00806BF2">
        <w:rPr>
          <w:b/>
          <w:sz w:val="20"/>
          <w:szCs w:val="20"/>
        </w:rPr>
        <w:t xml:space="preserve">The </w:t>
      </w:r>
      <w:r w:rsidR="00B433B8" w:rsidRPr="00806BF2">
        <w:rPr>
          <w:b/>
          <w:sz w:val="20"/>
          <w:szCs w:val="20"/>
        </w:rPr>
        <w:t xml:space="preserve">University of Scranton, </w:t>
      </w:r>
      <w:r w:rsidR="00863596" w:rsidRPr="00806BF2">
        <w:rPr>
          <w:sz w:val="20"/>
          <w:szCs w:val="20"/>
        </w:rPr>
        <w:t xml:space="preserve">Kania School of Management </w:t>
      </w:r>
      <w:r w:rsidR="00A24F58" w:rsidRPr="00806BF2">
        <w:rPr>
          <w:sz w:val="20"/>
          <w:szCs w:val="20"/>
        </w:rPr>
        <w:tab/>
      </w:r>
      <w:r w:rsidR="00A24F58" w:rsidRPr="00806BF2">
        <w:rPr>
          <w:sz w:val="20"/>
          <w:szCs w:val="20"/>
        </w:rPr>
        <w:tab/>
      </w:r>
      <w:r w:rsidR="00A24F58" w:rsidRPr="00806BF2">
        <w:rPr>
          <w:sz w:val="20"/>
          <w:szCs w:val="20"/>
        </w:rPr>
        <w:tab/>
      </w:r>
      <w:r w:rsidR="00A24F58" w:rsidRPr="00806BF2">
        <w:rPr>
          <w:sz w:val="20"/>
          <w:szCs w:val="20"/>
        </w:rPr>
        <w:tab/>
      </w:r>
      <w:r w:rsidR="00A24F58" w:rsidRPr="00806BF2">
        <w:rPr>
          <w:sz w:val="20"/>
          <w:szCs w:val="20"/>
        </w:rPr>
        <w:tab/>
      </w:r>
      <w:r w:rsidR="00A24F58" w:rsidRPr="00806BF2">
        <w:rPr>
          <w:sz w:val="20"/>
          <w:szCs w:val="20"/>
        </w:rPr>
        <w:tab/>
        <w:t xml:space="preserve">   </w:t>
      </w:r>
      <w:r w:rsidR="00863596" w:rsidRPr="00806BF2">
        <w:rPr>
          <w:b/>
          <w:sz w:val="20"/>
          <w:szCs w:val="20"/>
        </w:rPr>
        <w:t>Scranton, PA</w:t>
      </w:r>
      <w:r w:rsidR="007C5F9C" w:rsidRPr="00806BF2">
        <w:rPr>
          <w:b/>
          <w:sz w:val="20"/>
          <w:szCs w:val="20"/>
        </w:rPr>
        <w:t xml:space="preserve"> </w:t>
      </w:r>
      <w:r w:rsidR="00B433B8" w:rsidRPr="00806BF2">
        <w:rPr>
          <w:i/>
          <w:sz w:val="20"/>
          <w:szCs w:val="20"/>
        </w:rPr>
        <w:t>Bachelor of Science</w:t>
      </w:r>
      <w:r w:rsidR="00183E74" w:rsidRPr="00806BF2">
        <w:rPr>
          <w:i/>
          <w:sz w:val="20"/>
          <w:szCs w:val="20"/>
        </w:rPr>
        <w:t xml:space="preserve"> in</w:t>
      </w:r>
      <w:r w:rsidR="00B433B8" w:rsidRPr="00806BF2">
        <w:rPr>
          <w:i/>
          <w:sz w:val="20"/>
          <w:szCs w:val="20"/>
        </w:rPr>
        <w:t xml:space="preserve"> Marketing</w:t>
      </w:r>
      <w:r w:rsidR="009540C3" w:rsidRPr="00806BF2">
        <w:rPr>
          <w:i/>
          <w:sz w:val="20"/>
          <w:szCs w:val="20"/>
        </w:rPr>
        <w:tab/>
      </w:r>
      <w:r w:rsidR="009540C3" w:rsidRPr="00806BF2">
        <w:rPr>
          <w:i/>
          <w:sz w:val="20"/>
          <w:szCs w:val="20"/>
        </w:rPr>
        <w:tab/>
      </w:r>
      <w:r w:rsidR="009540C3" w:rsidRPr="00806BF2">
        <w:rPr>
          <w:i/>
          <w:sz w:val="20"/>
          <w:szCs w:val="20"/>
        </w:rPr>
        <w:tab/>
      </w:r>
      <w:r w:rsidR="009540C3" w:rsidRPr="00806BF2">
        <w:rPr>
          <w:i/>
          <w:sz w:val="20"/>
          <w:szCs w:val="20"/>
        </w:rPr>
        <w:tab/>
      </w:r>
      <w:r w:rsidR="009540C3" w:rsidRPr="00806BF2">
        <w:rPr>
          <w:i/>
          <w:sz w:val="20"/>
          <w:szCs w:val="20"/>
        </w:rPr>
        <w:tab/>
      </w:r>
      <w:r w:rsidR="008952B8" w:rsidRPr="00806BF2">
        <w:rPr>
          <w:sz w:val="20"/>
          <w:szCs w:val="20"/>
        </w:rPr>
        <w:tab/>
      </w:r>
      <w:r w:rsidR="008952B8" w:rsidRPr="00806BF2">
        <w:rPr>
          <w:sz w:val="20"/>
          <w:szCs w:val="20"/>
        </w:rPr>
        <w:tab/>
      </w:r>
      <w:r w:rsidR="008952B8" w:rsidRPr="00806BF2">
        <w:rPr>
          <w:i/>
          <w:sz w:val="20"/>
          <w:szCs w:val="20"/>
        </w:rPr>
        <w:t>Anticipated Graduation May</w:t>
      </w:r>
      <w:r w:rsidR="00DC590C" w:rsidRPr="00806BF2">
        <w:rPr>
          <w:i/>
          <w:sz w:val="20"/>
          <w:szCs w:val="20"/>
        </w:rPr>
        <w:t xml:space="preserve"> 202</w:t>
      </w:r>
      <w:r w:rsidR="009540C3" w:rsidRPr="00806BF2">
        <w:rPr>
          <w:i/>
          <w:sz w:val="20"/>
          <w:szCs w:val="20"/>
        </w:rPr>
        <w:t>8</w:t>
      </w:r>
    </w:p>
    <w:p w14:paraId="4FA9545E" w14:textId="32F4EB41" w:rsidR="005370E3" w:rsidRDefault="005370E3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Relevant Coursework: Microeconomics, Career and Professional Development </w:t>
      </w:r>
    </w:p>
    <w:p w14:paraId="605F6F8D" w14:textId="784BF55C" w:rsidR="005370E3" w:rsidRPr="00806BF2" w:rsidRDefault="005370E3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3 credit hours in Sociology earned at Fordham University, transferred to The University of Scranton </w:t>
      </w:r>
      <w:r w:rsidRPr="005370E3">
        <w:rPr>
          <w:i/>
          <w:iCs/>
          <w:sz w:val="20"/>
          <w:szCs w:val="20"/>
        </w:rPr>
        <w:t>Summer 2023</w:t>
      </w:r>
    </w:p>
    <w:p w14:paraId="32D13B86" w14:textId="77777777" w:rsidR="00072C4E" w:rsidRPr="00806BF2" w:rsidRDefault="00072C4E" w:rsidP="00163CDA">
      <w:pPr>
        <w:jc w:val="both"/>
        <w:rPr>
          <w:b/>
          <w:sz w:val="20"/>
          <w:szCs w:val="20"/>
        </w:rPr>
      </w:pPr>
    </w:p>
    <w:p w14:paraId="447416D5" w14:textId="51F362A1" w:rsidR="00504D05" w:rsidRPr="00504D05" w:rsidRDefault="009540C3" w:rsidP="00163CDA">
      <w:pPr>
        <w:jc w:val="both"/>
        <w:rPr>
          <w:i/>
          <w:sz w:val="20"/>
          <w:szCs w:val="20"/>
        </w:rPr>
      </w:pPr>
      <w:r w:rsidRPr="00806BF2">
        <w:rPr>
          <w:b/>
          <w:sz w:val="20"/>
          <w:szCs w:val="20"/>
        </w:rPr>
        <w:t>Saint Vincent Ferrer</w:t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  <w:t xml:space="preserve">   </w:t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</w:r>
      <w:r w:rsidR="00163CDA" w:rsidRPr="00806BF2">
        <w:rPr>
          <w:sz w:val="20"/>
          <w:szCs w:val="20"/>
        </w:rPr>
        <w:tab/>
      </w:r>
      <w:r w:rsidRPr="00806BF2">
        <w:rPr>
          <w:sz w:val="20"/>
          <w:szCs w:val="20"/>
        </w:rPr>
        <w:t xml:space="preserve">             </w:t>
      </w:r>
      <w:r w:rsidRPr="00806BF2">
        <w:rPr>
          <w:b/>
          <w:sz w:val="20"/>
          <w:szCs w:val="20"/>
        </w:rPr>
        <w:t>Manhattan</w:t>
      </w:r>
      <w:r w:rsidR="00163CDA" w:rsidRPr="00806BF2">
        <w:rPr>
          <w:b/>
          <w:sz w:val="20"/>
          <w:szCs w:val="20"/>
        </w:rPr>
        <w:t>,</w:t>
      </w:r>
      <w:r w:rsidRPr="00806BF2">
        <w:rPr>
          <w:b/>
          <w:sz w:val="20"/>
          <w:szCs w:val="20"/>
        </w:rPr>
        <w:t xml:space="preserve"> NY</w:t>
      </w:r>
      <w:r w:rsidR="00163CDA" w:rsidRPr="00806BF2">
        <w:rPr>
          <w:b/>
          <w:sz w:val="20"/>
          <w:szCs w:val="20"/>
        </w:rPr>
        <w:t xml:space="preserve"> </w:t>
      </w:r>
      <w:r w:rsidR="00163CDA" w:rsidRPr="00806BF2">
        <w:rPr>
          <w:i/>
          <w:sz w:val="20"/>
          <w:szCs w:val="20"/>
        </w:rPr>
        <w:t>Diplo</w:t>
      </w:r>
      <w:r w:rsidR="00DC590C" w:rsidRPr="00806BF2">
        <w:rPr>
          <w:i/>
          <w:sz w:val="20"/>
          <w:szCs w:val="20"/>
        </w:rPr>
        <w:t>ma</w:t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</w:r>
      <w:r w:rsidR="00DC590C" w:rsidRPr="00806BF2">
        <w:rPr>
          <w:i/>
          <w:sz w:val="20"/>
          <w:szCs w:val="20"/>
        </w:rPr>
        <w:tab/>
        <w:t xml:space="preserve">         </w:t>
      </w:r>
      <w:r w:rsidRPr="00806BF2">
        <w:rPr>
          <w:i/>
          <w:sz w:val="20"/>
          <w:szCs w:val="20"/>
        </w:rPr>
        <w:t>May</w:t>
      </w:r>
      <w:r w:rsidR="00DC590C" w:rsidRPr="00806BF2">
        <w:rPr>
          <w:i/>
          <w:sz w:val="20"/>
          <w:szCs w:val="20"/>
        </w:rPr>
        <w:t xml:space="preserve"> 20</w:t>
      </w:r>
      <w:r w:rsidRPr="00806BF2">
        <w:rPr>
          <w:i/>
          <w:sz w:val="20"/>
          <w:szCs w:val="20"/>
        </w:rPr>
        <w:t>24</w:t>
      </w:r>
    </w:p>
    <w:p w14:paraId="37ED46D8" w14:textId="65BDB460" w:rsidR="005C3A31" w:rsidRDefault="005370E3" w:rsidP="00BF7B0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P Courses: European History, US History</w:t>
      </w:r>
    </w:p>
    <w:p w14:paraId="535C6348" w14:textId="77777777" w:rsidR="00504D05" w:rsidRDefault="00504D05" w:rsidP="00504D05">
      <w:pPr>
        <w:jc w:val="both"/>
        <w:rPr>
          <w:b/>
          <w:sz w:val="20"/>
          <w:szCs w:val="20"/>
        </w:rPr>
      </w:pPr>
    </w:p>
    <w:p w14:paraId="44FC93C8" w14:textId="456CBE9B" w:rsidR="002A39CA" w:rsidRDefault="00217367" w:rsidP="00D965D3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Professional Performing Arts Scho</w:t>
      </w:r>
      <w:r w:rsidR="00255B34">
        <w:rPr>
          <w:b/>
          <w:sz w:val="20"/>
          <w:szCs w:val="20"/>
        </w:rPr>
        <w:t xml:space="preserve">ol, </w:t>
      </w:r>
      <w:r w:rsidR="00255B34">
        <w:rPr>
          <w:bCs/>
          <w:sz w:val="20"/>
          <w:szCs w:val="20"/>
        </w:rPr>
        <w:t>Vocal Majo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965D3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</w:t>
      </w:r>
      <w:r w:rsidR="00D965D3" w:rsidRPr="00217367">
        <w:rPr>
          <w:b/>
          <w:bCs/>
          <w:sz w:val="20"/>
          <w:szCs w:val="20"/>
        </w:rPr>
        <w:t>Manhattan</w:t>
      </w:r>
      <w:r w:rsidR="00D965D3">
        <w:rPr>
          <w:b/>
          <w:bCs/>
          <w:sz w:val="20"/>
          <w:szCs w:val="20"/>
        </w:rPr>
        <w:t>,</w:t>
      </w:r>
      <w:r w:rsidR="00D965D3" w:rsidRPr="00217367">
        <w:rPr>
          <w:b/>
          <w:bCs/>
          <w:sz w:val="20"/>
          <w:szCs w:val="20"/>
        </w:rPr>
        <w:t xml:space="preserve"> NY</w:t>
      </w:r>
      <w:r w:rsidRPr="00DC3744">
        <w:rPr>
          <w:sz w:val="20"/>
          <w:szCs w:val="20"/>
        </w:rPr>
        <w:tab/>
      </w:r>
      <w:r w:rsidRPr="00DC3744">
        <w:rPr>
          <w:sz w:val="20"/>
          <w:szCs w:val="20"/>
        </w:rPr>
        <w:tab/>
      </w:r>
      <w:r w:rsidRPr="00DC3744">
        <w:rPr>
          <w:sz w:val="20"/>
          <w:szCs w:val="20"/>
        </w:rPr>
        <w:tab/>
      </w:r>
      <w:r w:rsidR="00DC3744">
        <w:rPr>
          <w:sz w:val="20"/>
          <w:szCs w:val="20"/>
        </w:rPr>
        <w:t xml:space="preserve">                                                                        </w:t>
      </w:r>
      <w:r w:rsidR="00255B34">
        <w:rPr>
          <w:sz w:val="20"/>
          <w:szCs w:val="20"/>
        </w:rPr>
        <w:t xml:space="preserve">              </w:t>
      </w:r>
      <w:r w:rsidR="00D965D3">
        <w:rPr>
          <w:sz w:val="20"/>
          <w:szCs w:val="20"/>
        </w:rPr>
        <w:t xml:space="preserve">               </w:t>
      </w:r>
      <w:r w:rsidR="00DC3744">
        <w:rPr>
          <w:sz w:val="20"/>
          <w:szCs w:val="20"/>
        </w:rPr>
        <w:t xml:space="preserve">   </w:t>
      </w:r>
      <w:r w:rsidR="00EC2AD5" w:rsidRPr="00DC3744">
        <w:rPr>
          <w:i/>
          <w:iCs/>
          <w:sz w:val="20"/>
          <w:szCs w:val="20"/>
        </w:rPr>
        <w:t>September 2020-</w:t>
      </w:r>
      <w:r w:rsidR="00F14BB4" w:rsidRPr="00DC3744">
        <w:rPr>
          <w:i/>
          <w:iCs/>
          <w:sz w:val="20"/>
          <w:szCs w:val="20"/>
        </w:rPr>
        <w:t>February</w:t>
      </w:r>
      <w:r w:rsidR="00DC3744" w:rsidRPr="00DC3744">
        <w:rPr>
          <w:i/>
          <w:iCs/>
          <w:sz w:val="20"/>
          <w:szCs w:val="20"/>
        </w:rPr>
        <w:t xml:space="preserve"> 2022</w:t>
      </w:r>
    </w:p>
    <w:p w14:paraId="1FC1D61C" w14:textId="7E595AC8" w:rsidR="00B433B8" w:rsidRDefault="00BE6BEA" w:rsidP="00BF7B0E">
      <w:pPr>
        <w:rPr>
          <w:b/>
          <w:sz w:val="20"/>
          <w:szCs w:val="20"/>
          <w:u w:val="single"/>
        </w:rPr>
      </w:pPr>
      <w:r w:rsidRPr="00806BF2">
        <w:rPr>
          <w:b/>
          <w:sz w:val="20"/>
          <w:szCs w:val="20"/>
          <w:u w:val="single"/>
        </w:rPr>
        <w:t>W</w:t>
      </w:r>
      <w:r w:rsidR="00EC200B" w:rsidRPr="00806BF2">
        <w:rPr>
          <w:b/>
          <w:sz w:val="20"/>
          <w:szCs w:val="20"/>
          <w:u w:val="single"/>
        </w:rPr>
        <w:t>ORK</w:t>
      </w:r>
      <w:r w:rsidR="00B433B8" w:rsidRPr="00806BF2">
        <w:rPr>
          <w:b/>
          <w:sz w:val="20"/>
          <w:szCs w:val="20"/>
          <w:u w:val="single"/>
        </w:rPr>
        <w:t xml:space="preserve"> EXPERIENCE</w:t>
      </w:r>
    </w:p>
    <w:p w14:paraId="44F28E89" w14:textId="77777777" w:rsidR="00DA364E" w:rsidRPr="00806BF2" w:rsidRDefault="00DA364E" w:rsidP="00DA364E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University of Scranton, </w:t>
      </w:r>
      <w:r w:rsidRPr="00902CD9">
        <w:rPr>
          <w:bCs/>
          <w:sz w:val="20"/>
          <w:szCs w:val="20"/>
        </w:rPr>
        <w:t>University Advancement</w:t>
      </w:r>
      <w:r w:rsidRPr="00806BF2">
        <w:rPr>
          <w:b/>
          <w:sz w:val="20"/>
          <w:szCs w:val="20"/>
        </w:rPr>
        <w:tab/>
        <w:t xml:space="preserve"> </w:t>
      </w:r>
      <w:r>
        <w:rPr>
          <w:b/>
          <w:sz w:val="20"/>
          <w:szCs w:val="20"/>
        </w:rPr>
        <w:t>Scranton, PA</w:t>
      </w:r>
    </w:p>
    <w:p w14:paraId="2853089E" w14:textId="77777777" w:rsidR="00DA364E" w:rsidRPr="00806BF2" w:rsidRDefault="00DA364E" w:rsidP="00DA364E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Work Study</w:t>
      </w:r>
      <w:r w:rsidRPr="00806BF2">
        <w:rPr>
          <w:i/>
          <w:sz w:val="20"/>
          <w:szCs w:val="20"/>
        </w:rPr>
        <w:t xml:space="preserve"> </w:t>
      </w:r>
      <w:r w:rsidRPr="00806BF2">
        <w:rPr>
          <w:i/>
          <w:sz w:val="20"/>
          <w:szCs w:val="20"/>
        </w:rPr>
        <w:tab/>
        <w:t xml:space="preserve">                                                                                                       </w:t>
      </w:r>
      <w:r>
        <w:rPr>
          <w:i/>
          <w:sz w:val="20"/>
          <w:szCs w:val="20"/>
        </w:rPr>
        <w:t>October</w:t>
      </w:r>
      <w:r w:rsidRPr="00806BF2">
        <w:rPr>
          <w:i/>
          <w:sz w:val="20"/>
          <w:szCs w:val="20"/>
        </w:rPr>
        <w:t xml:space="preserve"> 202</w:t>
      </w:r>
      <w:r>
        <w:rPr>
          <w:i/>
          <w:sz w:val="20"/>
          <w:szCs w:val="20"/>
        </w:rPr>
        <w:t>4</w:t>
      </w:r>
      <w:r w:rsidRPr="00806BF2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February</w:t>
      </w:r>
      <w:r w:rsidRPr="00806BF2">
        <w:rPr>
          <w:i/>
          <w:sz w:val="20"/>
          <w:szCs w:val="20"/>
        </w:rPr>
        <w:t xml:space="preserve"> 202</w:t>
      </w:r>
      <w:r>
        <w:rPr>
          <w:i/>
          <w:sz w:val="20"/>
          <w:szCs w:val="20"/>
        </w:rPr>
        <w:t>5</w:t>
      </w:r>
    </w:p>
    <w:p w14:paraId="147E6FFD" w14:textId="77777777" w:rsidR="00DA364E" w:rsidRPr="00806BF2" w:rsidRDefault="00DA364E" w:rsidP="00DA364E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Supported alumni relations and donor engagement through administrative tasks and event preparation</w:t>
      </w:r>
    </w:p>
    <w:p w14:paraId="519B078A" w14:textId="77777777" w:rsidR="00DA364E" w:rsidRPr="00E13040" w:rsidRDefault="00DA364E" w:rsidP="00DA364E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Managed data entry and record maintenance in fundraising and outreach databases</w:t>
      </w:r>
    </w:p>
    <w:p w14:paraId="437D0FAD" w14:textId="77777777" w:rsidR="00DA364E" w:rsidRPr="005C3A31" w:rsidRDefault="00DA364E" w:rsidP="00DA364E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Assisted with mailings and office operations to enhance department efficiency</w:t>
      </w:r>
    </w:p>
    <w:p w14:paraId="1351D204" w14:textId="77777777" w:rsidR="00DA364E" w:rsidRPr="00806BF2" w:rsidRDefault="00DA364E" w:rsidP="00BF7B0E">
      <w:pPr>
        <w:rPr>
          <w:b/>
          <w:sz w:val="20"/>
          <w:szCs w:val="20"/>
          <w:u w:val="single"/>
        </w:rPr>
      </w:pPr>
    </w:p>
    <w:p w14:paraId="1D94E8CD" w14:textId="5E29076F" w:rsidR="00ED6F80" w:rsidRPr="00806BF2" w:rsidRDefault="003C0A22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proofErr w:type="spellStart"/>
      <w:r w:rsidRPr="00806BF2">
        <w:rPr>
          <w:b/>
          <w:sz w:val="20"/>
          <w:szCs w:val="20"/>
        </w:rPr>
        <w:t>Ta</w:t>
      </w:r>
      <w:r w:rsidR="00E708E0">
        <w:rPr>
          <w:b/>
          <w:sz w:val="20"/>
          <w:szCs w:val="20"/>
        </w:rPr>
        <w:t>ks</w:t>
      </w:r>
      <w:r w:rsidRPr="00806BF2">
        <w:rPr>
          <w:b/>
          <w:sz w:val="20"/>
          <w:szCs w:val="20"/>
        </w:rPr>
        <w:t>im</w:t>
      </w:r>
      <w:proofErr w:type="spellEnd"/>
      <w:r w:rsidRPr="00806BF2">
        <w:rPr>
          <w:b/>
          <w:sz w:val="20"/>
          <w:szCs w:val="20"/>
        </w:rPr>
        <w:t xml:space="preserve"> 2</w:t>
      </w:r>
      <w:r w:rsidR="00ED6F80" w:rsidRPr="00806BF2">
        <w:rPr>
          <w:b/>
          <w:sz w:val="20"/>
          <w:szCs w:val="20"/>
        </w:rPr>
        <w:tab/>
      </w:r>
      <w:r w:rsidR="00B2748A" w:rsidRPr="00806BF2">
        <w:rPr>
          <w:b/>
          <w:sz w:val="20"/>
          <w:szCs w:val="20"/>
        </w:rPr>
        <w:t xml:space="preserve"> </w:t>
      </w:r>
      <w:r w:rsidRPr="00806BF2">
        <w:rPr>
          <w:b/>
          <w:sz w:val="20"/>
          <w:szCs w:val="20"/>
        </w:rPr>
        <w:t>Brooklyn</w:t>
      </w:r>
      <w:r w:rsidR="00863596" w:rsidRPr="00806BF2">
        <w:rPr>
          <w:b/>
          <w:sz w:val="20"/>
          <w:szCs w:val="20"/>
        </w:rPr>
        <w:t xml:space="preserve">, </w:t>
      </w:r>
      <w:r w:rsidRPr="00806BF2">
        <w:rPr>
          <w:b/>
          <w:sz w:val="20"/>
          <w:szCs w:val="20"/>
        </w:rPr>
        <w:t>NY</w:t>
      </w:r>
    </w:p>
    <w:p w14:paraId="2CFCE399" w14:textId="098EC75B" w:rsidR="00ED6F80" w:rsidRPr="00806BF2" w:rsidRDefault="00072C4E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 w:rsidRPr="00806BF2">
        <w:rPr>
          <w:i/>
          <w:sz w:val="20"/>
          <w:szCs w:val="20"/>
        </w:rPr>
        <w:t>Server/Cashier</w:t>
      </w:r>
      <w:r w:rsidR="00ED6F80" w:rsidRPr="00806BF2">
        <w:rPr>
          <w:i/>
          <w:sz w:val="20"/>
          <w:szCs w:val="20"/>
        </w:rPr>
        <w:t xml:space="preserve"> </w:t>
      </w:r>
      <w:r w:rsidR="00ED6F80" w:rsidRPr="00806BF2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 w:rsidRPr="00806BF2">
        <w:rPr>
          <w:i/>
          <w:sz w:val="20"/>
          <w:szCs w:val="20"/>
        </w:rPr>
        <w:t xml:space="preserve">   </w:t>
      </w:r>
      <w:r w:rsidR="00ED6F80" w:rsidRPr="00806BF2">
        <w:rPr>
          <w:i/>
          <w:sz w:val="20"/>
          <w:szCs w:val="20"/>
        </w:rPr>
        <w:t xml:space="preserve"> </w:t>
      </w:r>
      <w:r w:rsidR="00B2748A" w:rsidRPr="00806BF2">
        <w:rPr>
          <w:i/>
          <w:sz w:val="20"/>
          <w:szCs w:val="20"/>
        </w:rPr>
        <w:t xml:space="preserve"> </w:t>
      </w:r>
      <w:r w:rsidRPr="00806BF2">
        <w:rPr>
          <w:i/>
          <w:sz w:val="20"/>
          <w:szCs w:val="20"/>
        </w:rPr>
        <w:t>July</w:t>
      </w:r>
      <w:r w:rsidR="00863596" w:rsidRPr="00806BF2">
        <w:rPr>
          <w:i/>
          <w:sz w:val="20"/>
          <w:szCs w:val="20"/>
        </w:rPr>
        <w:t xml:space="preserve"> </w:t>
      </w:r>
      <w:r w:rsidRPr="00806BF2">
        <w:rPr>
          <w:i/>
          <w:sz w:val="20"/>
          <w:szCs w:val="20"/>
        </w:rPr>
        <w:t>2022</w:t>
      </w:r>
      <w:r w:rsidR="00863596" w:rsidRPr="00806BF2">
        <w:rPr>
          <w:i/>
          <w:sz w:val="20"/>
          <w:szCs w:val="20"/>
        </w:rPr>
        <w:t>-</w:t>
      </w:r>
      <w:r w:rsidRPr="00806BF2">
        <w:rPr>
          <w:i/>
          <w:sz w:val="20"/>
          <w:szCs w:val="20"/>
        </w:rPr>
        <w:t>Aug</w:t>
      </w:r>
      <w:r w:rsidR="00EC2AD5">
        <w:rPr>
          <w:i/>
          <w:sz w:val="20"/>
          <w:szCs w:val="20"/>
        </w:rPr>
        <w:t>u</w:t>
      </w:r>
      <w:r w:rsidRPr="00806BF2">
        <w:rPr>
          <w:i/>
          <w:sz w:val="20"/>
          <w:szCs w:val="20"/>
        </w:rPr>
        <w:t>st 2022</w:t>
      </w:r>
    </w:p>
    <w:p w14:paraId="1ABDC865" w14:textId="3C12B819" w:rsidR="00632117" w:rsidRPr="00806BF2" w:rsidRDefault="009E42C8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806BF2">
        <w:rPr>
          <w:sz w:val="20"/>
          <w:szCs w:val="20"/>
        </w:rPr>
        <w:t>Provided customer service by answering phones</w:t>
      </w:r>
      <w:r w:rsidR="005370E3">
        <w:rPr>
          <w:sz w:val="20"/>
          <w:szCs w:val="20"/>
        </w:rPr>
        <w:t xml:space="preserve"> and </w:t>
      </w:r>
      <w:r w:rsidRPr="00806BF2">
        <w:rPr>
          <w:sz w:val="20"/>
          <w:szCs w:val="20"/>
        </w:rPr>
        <w:t>processing orders</w:t>
      </w:r>
    </w:p>
    <w:p w14:paraId="3F3B2FD1" w14:textId="77777777" w:rsidR="00C06744" w:rsidRPr="00806BF2" w:rsidRDefault="00C06744" w:rsidP="00BF7B0E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806BF2">
        <w:rPr>
          <w:sz w:val="20"/>
          <w:szCs w:val="20"/>
        </w:rPr>
        <w:t>Handled transactions during busy hours, remaining calm and organized while serving customers</w:t>
      </w:r>
    </w:p>
    <w:p w14:paraId="4E4FB385" w14:textId="011E3A52" w:rsidR="00903719" w:rsidRPr="0017051F" w:rsidRDefault="00C06744" w:rsidP="00903719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806BF2">
        <w:rPr>
          <w:sz w:val="20"/>
          <w:szCs w:val="20"/>
        </w:rPr>
        <w:t xml:space="preserve">Worked with others to maintain cleanliness and order, </w:t>
      </w:r>
      <w:r w:rsidR="005370E3">
        <w:rPr>
          <w:sz w:val="20"/>
          <w:szCs w:val="20"/>
        </w:rPr>
        <w:t xml:space="preserve">while </w:t>
      </w:r>
      <w:r w:rsidRPr="00806BF2">
        <w:rPr>
          <w:sz w:val="20"/>
          <w:szCs w:val="20"/>
        </w:rPr>
        <w:t>accommodat</w:t>
      </w:r>
      <w:r w:rsidR="005370E3">
        <w:rPr>
          <w:sz w:val="20"/>
          <w:szCs w:val="20"/>
        </w:rPr>
        <w:t>ing</w:t>
      </w:r>
      <w:r w:rsidRPr="00806BF2">
        <w:rPr>
          <w:sz w:val="20"/>
          <w:szCs w:val="20"/>
        </w:rPr>
        <w:t xml:space="preserve"> to customers’ needs </w:t>
      </w:r>
    </w:p>
    <w:p w14:paraId="07B2AC69" w14:textId="77777777" w:rsidR="0017051F" w:rsidRDefault="0017051F" w:rsidP="0017051F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74210C11" w14:textId="1F39CE79" w:rsidR="0017051F" w:rsidRPr="00806BF2" w:rsidRDefault="0017051F" w:rsidP="0017051F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University of Scranton, </w:t>
      </w:r>
      <w:r w:rsidRPr="00902CD9">
        <w:rPr>
          <w:bCs/>
          <w:sz w:val="20"/>
          <w:szCs w:val="20"/>
        </w:rPr>
        <w:t>University Advancement</w:t>
      </w:r>
      <w:r w:rsidRPr="00806BF2">
        <w:rPr>
          <w:b/>
          <w:sz w:val="20"/>
          <w:szCs w:val="20"/>
        </w:rPr>
        <w:tab/>
        <w:t xml:space="preserve"> </w:t>
      </w:r>
      <w:r>
        <w:rPr>
          <w:b/>
          <w:sz w:val="20"/>
          <w:szCs w:val="20"/>
        </w:rPr>
        <w:t>Scranton, PA</w:t>
      </w:r>
    </w:p>
    <w:p w14:paraId="32D8D4AC" w14:textId="77777777" w:rsidR="0017051F" w:rsidRPr="00806BF2" w:rsidRDefault="0017051F" w:rsidP="0017051F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Work Study</w:t>
      </w:r>
      <w:r w:rsidRPr="00806BF2">
        <w:rPr>
          <w:i/>
          <w:sz w:val="20"/>
          <w:szCs w:val="20"/>
        </w:rPr>
        <w:t xml:space="preserve"> </w:t>
      </w:r>
      <w:r w:rsidRPr="00806BF2">
        <w:rPr>
          <w:i/>
          <w:sz w:val="20"/>
          <w:szCs w:val="20"/>
        </w:rPr>
        <w:tab/>
        <w:t xml:space="preserve">                                                                                                       </w:t>
      </w:r>
      <w:r>
        <w:rPr>
          <w:i/>
          <w:sz w:val="20"/>
          <w:szCs w:val="20"/>
        </w:rPr>
        <w:t>October</w:t>
      </w:r>
      <w:r w:rsidRPr="00806BF2">
        <w:rPr>
          <w:i/>
          <w:sz w:val="20"/>
          <w:szCs w:val="20"/>
        </w:rPr>
        <w:t xml:space="preserve"> 202</w:t>
      </w:r>
      <w:r>
        <w:rPr>
          <w:i/>
          <w:sz w:val="20"/>
          <w:szCs w:val="20"/>
        </w:rPr>
        <w:t>4</w:t>
      </w:r>
      <w:r w:rsidRPr="00806BF2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February</w:t>
      </w:r>
      <w:r w:rsidRPr="00806BF2">
        <w:rPr>
          <w:i/>
          <w:sz w:val="20"/>
          <w:szCs w:val="20"/>
        </w:rPr>
        <w:t xml:space="preserve"> 202</w:t>
      </w:r>
      <w:r>
        <w:rPr>
          <w:i/>
          <w:sz w:val="20"/>
          <w:szCs w:val="20"/>
        </w:rPr>
        <w:t>5</w:t>
      </w:r>
    </w:p>
    <w:p w14:paraId="4363A4EC" w14:textId="77777777" w:rsidR="0017051F" w:rsidRPr="00806BF2" w:rsidRDefault="0017051F" w:rsidP="0017051F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Supported alumni relations and donor engagement through administrative tasks and event preparation</w:t>
      </w:r>
    </w:p>
    <w:p w14:paraId="60BAD4CA" w14:textId="77777777" w:rsidR="0017051F" w:rsidRPr="00E13040" w:rsidRDefault="0017051F" w:rsidP="0017051F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Managed data entry and record maintenance in fundraising and outreach databases</w:t>
      </w:r>
    </w:p>
    <w:p w14:paraId="7A82282A" w14:textId="77777777" w:rsidR="0017051F" w:rsidRPr="005C3A31" w:rsidRDefault="0017051F" w:rsidP="0017051F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Assisted with mailings and office operations to enhance department efficiency</w:t>
      </w:r>
    </w:p>
    <w:p w14:paraId="6E4BCAD7" w14:textId="77777777" w:rsidR="0017051F" w:rsidRPr="00806BF2" w:rsidRDefault="0017051F" w:rsidP="0017051F">
      <w:pPr>
        <w:rPr>
          <w:b/>
          <w:sz w:val="20"/>
          <w:szCs w:val="20"/>
          <w:u w:val="single"/>
        </w:rPr>
      </w:pPr>
    </w:p>
    <w:p w14:paraId="6CB19669" w14:textId="52CE08A5" w:rsidR="0017051F" w:rsidRPr="00806BF2" w:rsidRDefault="0017051F" w:rsidP="0017051F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Biscuits &amp; Bath</w:t>
      </w:r>
      <w:r w:rsidRPr="00806BF2">
        <w:rPr>
          <w:b/>
          <w:sz w:val="20"/>
          <w:szCs w:val="20"/>
        </w:rPr>
        <w:tab/>
        <w:t xml:space="preserve"> Brooklyn, NY</w:t>
      </w:r>
    </w:p>
    <w:p w14:paraId="38ACCF14" w14:textId="77777777" w:rsidR="0017051F" w:rsidRDefault="0017051F" w:rsidP="0017051F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Dog Handler</w:t>
      </w:r>
      <w:r w:rsidRPr="00806BF2">
        <w:rPr>
          <w:i/>
          <w:sz w:val="20"/>
          <w:szCs w:val="20"/>
        </w:rPr>
        <w:t xml:space="preserve"> </w:t>
      </w:r>
      <w:r w:rsidRPr="00806BF2">
        <w:rPr>
          <w:i/>
          <w:sz w:val="20"/>
          <w:szCs w:val="20"/>
        </w:rPr>
        <w:tab/>
        <w:t xml:space="preserve">                                                                                                       July 2022-Aug</w:t>
      </w:r>
      <w:r>
        <w:rPr>
          <w:i/>
          <w:sz w:val="20"/>
          <w:szCs w:val="20"/>
        </w:rPr>
        <w:t>u</w:t>
      </w:r>
      <w:r w:rsidRPr="00806BF2">
        <w:rPr>
          <w:i/>
          <w:sz w:val="20"/>
          <w:szCs w:val="20"/>
        </w:rPr>
        <w:t>st 2022</w:t>
      </w:r>
    </w:p>
    <w:p w14:paraId="4D511316" w14:textId="77777777" w:rsidR="0017051F" w:rsidRDefault="0017051F" w:rsidP="0017051F">
      <w:pPr>
        <w:tabs>
          <w:tab w:val="right" w:pos="9900"/>
        </w:tabs>
        <w:jc w:val="both"/>
        <w:rPr>
          <w:i/>
          <w:sz w:val="20"/>
          <w:szCs w:val="20"/>
        </w:rPr>
      </w:pPr>
    </w:p>
    <w:p w14:paraId="0C5E2E60" w14:textId="5890FD45" w:rsidR="0017051F" w:rsidRPr="0017051F" w:rsidRDefault="0017051F" w:rsidP="0017051F">
      <w:pPr>
        <w:pStyle w:val="ListParagraph"/>
        <w:numPr>
          <w:ilvl w:val="0"/>
          <w:numId w:val="20"/>
        </w:numPr>
        <w:tabs>
          <w:tab w:val="right" w:pos="9900"/>
        </w:tabs>
        <w:jc w:val="both"/>
        <w:rPr>
          <w:b/>
          <w:sz w:val="20"/>
          <w:szCs w:val="20"/>
        </w:rPr>
      </w:pPr>
      <w:r w:rsidRPr="0017051F">
        <w:rPr>
          <w:sz w:val="20"/>
          <w:szCs w:val="20"/>
        </w:rPr>
        <w:t xml:space="preserve">Safely managed </w:t>
      </w:r>
      <w:r w:rsidRPr="0017051F">
        <w:rPr>
          <w:sz w:val="20"/>
          <w:szCs w:val="20"/>
        </w:rPr>
        <w:t>large groups of</w:t>
      </w:r>
      <w:r w:rsidRPr="0017051F">
        <w:rPr>
          <w:sz w:val="20"/>
          <w:szCs w:val="20"/>
        </w:rPr>
        <w:t xml:space="preserve"> dogs</w:t>
      </w:r>
      <w:r w:rsidRPr="0017051F">
        <w:rPr>
          <w:sz w:val="20"/>
          <w:szCs w:val="20"/>
        </w:rPr>
        <w:t xml:space="preserve">, </w:t>
      </w:r>
      <w:r w:rsidRPr="0017051F">
        <w:rPr>
          <w:sz w:val="20"/>
          <w:szCs w:val="20"/>
        </w:rPr>
        <w:t>monitoring behavior, reducing stress, and ensuring a controlled, positive play environment.</w:t>
      </w:r>
    </w:p>
    <w:p w14:paraId="1425C0E4" w14:textId="24E742E0" w:rsidR="0017051F" w:rsidRPr="0017051F" w:rsidRDefault="0017051F" w:rsidP="0017051F">
      <w:pPr>
        <w:pStyle w:val="NormalWeb"/>
        <w:numPr>
          <w:ilvl w:val="0"/>
          <w:numId w:val="20"/>
        </w:numPr>
        <w:rPr>
          <w:sz w:val="20"/>
          <w:szCs w:val="20"/>
        </w:rPr>
      </w:pPr>
      <w:r w:rsidRPr="0017051F">
        <w:rPr>
          <w:sz w:val="20"/>
          <w:szCs w:val="20"/>
        </w:rPr>
        <w:t>Provided daily care, maintaining high standards of animal welfare.</w:t>
      </w:r>
    </w:p>
    <w:p w14:paraId="0765A9A9" w14:textId="56FD58A0" w:rsidR="0017051F" w:rsidRPr="0017051F" w:rsidRDefault="0017051F" w:rsidP="0017051F">
      <w:pPr>
        <w:pStyle w:val="NormalWeb"/>
        <w:numPr>
          <w:ilvl w:val="0"/>
          <w:numId w:val="20"/>
        </w:numPr>
        <w:rPr>
          <w:sz w:val="20"/>
          <w:szCs w:val="20"/>
        </w:rPr>
      </w:pPr>
      <w:r w:rsidRPr="0017051F">
        <w:rPr>
          <w:sz w:val="20"/>
          <w:szCs w:val="20"/>
        </w:rPr>
        <w:t>Communicated effectively with team members, documenting behavior notes and reporting health or temperament concerns promptly.</w:t>
      </w:r>
    </w:p>
    <w:p w14:paraId="44B2ECF8" w14:textId="0121E516" w:rsidR="0017051F" w:rsidRPr="00DA364E" w:rsidRDefault="0017051F" w:rsidP="0017051F">
      <w:pPr>
        <w:pStyle w:val="ListParagraph"/>
        <w:ind w:right="465"/>
        <w:rPr>
          <w:b/>
          <w:sz w:val="20"/>
          <w:szCs w:val="20"/>
        </w:rPr>
      </w:pPr>
      <w:r w:rsidRPr="00806BF2">
        <w:rPr>
          <w:sz w:val="20"/>
          <w:szCs w:val="20"/>
        </w:rPr>
        <w:t xml:space="preserve"> </w:t>
      </w:r>
    </w:p>
    <w:p w14:paraId="699B6368" w14:textId="77777777" w:rsidR="0017051F" w:rsidRPr="0017051F" w:rsidRDefault="0017051F" w:rsidP="0017051F">
      <w:pPr>
        <w:ind w:right="465"/>
        <w:rPr>
          <w:b/>
          <w:sz w:val="20"/>
          <w:szCs w:val="20"/>
        </w:rPr>
      </w:pPr>
    </w:p>
    <w:p w14:paraId="5FAD2B63" w14:textId="77777777" w:rsidR="00D965D3" w:rsidRDefault="00D965D3" w:rsidP="00BF7B0E">
      <w:pPr>
        <w:rPr>
          <w:b/>
          <w:sz w:val="20"/>
          <w:szCs w:val="20"/>
          <w:u w:val="single"/>
        </w:rPr>
      </w:pPr>
    </w:p>
    <w:p w14:paraId="474ED8AB" w14:textId="09C29378" w:rsidR="00183E74" w:rsidRPr="00806BF2" w:rsidRDefault="00C66740" w:rsidP="00BF7B0E">
      <w:pPr>
        <w:rPr>
          <w:b/>
          <w:sz w:val="20"/>
          <w:szCs w:val="20"/>
          <w:u w:val="single"/>
        </w:rPr>
      </w:pPr>
      <w:r w:rsidRPr="00806BF2">
        <w:rPr>
          <w:b/>
          <w:sz w:val="20"/>
          <w:szCs w:val="20"/>
          <w:u w:val="single"/>
        </w:rPr>
        <w:t>VOLUNTEER EXPERIENCE</w:t>
      </w:r>
    </w:p>
    <w:p w14:paraId="1300D2BD" w14:textId="77777777" w:rsidR="005370E3" w:rsidRPr="00806BF2" w:rsidRDefault="005370E3" w:rsidP="005370E3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 w:rsidRPr="00806BF2">
        <w:rPr>
          <w:b/>
          <w:sz w:val="20"/>
          <w:szCs w:val="20"/>
        </w:rPr>
        <w:t>Manhattan International High School</w:t>
      </w:r>
      <w:r w:rsidRPr="00806BF2">
        <w:rPr>
          <w:b/>
          <w:sz w:val="20"/>
          <w:szCs w:val="20"/>
        </w:rPr>
        <w:tab/>
        <w:t xml:space="preserve"> Manhattan, NY</w:t>
      </w:r>
    </w:p>
    <w:p w14:paraId="21A15E73" w14:textId="77777777" w:rsidR="005370E3" w:rsidRPr="00806BF2" w:rsidRDefault="005370E3" w:rsidP="005370E3">
      <w:pPr>
        <w:tabs>
          <w:tab w:val="right" w:pos="9900"/>
        </w:tabs>
        <w:jc w:val="both"/>
        <w:rPr>
          <w:b/>
          <w:sz w:val="20"/>
          <w:szCs w:val="20"/>
        </w:rPr>
      </w:pPr>
      <w:r w:rsidRPr="00806BF2">
        <w:rPr>
          <w:i/>
          <w:sz w:val="20"/>
          <w:szCs w:val="20"/>
        </w:rPr>
        <w:t xml:space="preserve">Tutor/Teacher Aid                      </w:t>
      </w:r>
      <w:r w:rsidRPr="00806BF2">
        <w:rPr>
          <w:i/>
          <w:sz w:val="20"/>
          <w:szCs w:val="20"/>
        </w:rPr>
        <w:tab/>
        <w:t xml:space="preserve">                September 2022-August 2024</w:t>
      </w:r>
    </w:p>
    <w:p w14:paraId="46B127AF" w14:textId="40009435" w:rsidR="005370E3" w:rsidRPr="00806BF2" w:rsidRDefault="005370E3" w:rsidP="005370E3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806BF2">
        <w:rPr>
          <w:rFonts w:ascii="Times New Roman" w:hAnsi="Times New Roman"/>
          <w:sz w:val="20"/>
          <w:szCs w:val="20"/>
        </w:rPr>
        <w:t>Tutored immigrant students</w:t>
      </w:r>
      <w:r>
        <w:rPr>
          <w:rFonts w:ascii="Times New Roman" w:hAnsi="Times New Roman"/>
          <w:sz w:val="20"/>
          <w:szCs w:val="20"/>
        </w:rPr>
        <w:t xml:space="preserve"> </w:t>
      </w:r>
      <w:r w:rsidRPr="00806BF2">
        <w:rPr>
          <w:rFonts w:ascii="Times New Roman" w:hAnsi="Times New Roman"/>
          <w:sz w:val="20"/>
          <w:szCs w:val="20"/>
        </w:rPr>
        <w:t>for English regents’ preparation, essay writing, and language comprehension</w:t>
      </w:r>
    </w:p>
    <w:p w14:paraId="154C5079" w14:textId="77777777" w:rsidR="005370E3" w:rsidRPr="00806BF2" w:rsidRDefault="005370E3" w:rsidP="005370E3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i/>
          <w:sz w:val="20"/>
          <w:szCs w:val="20"/>
          <w:u w:val="single"/>
        </w:rPr>
      </w:pPr>
      <w:r w:rsidRPr="00806BF2">
        <w:rPr>
          <w:rFonts w:ascii="Times New Roman" w:hAnsi="Times New Roman"/>
          <w:sz w:val="20"/>
          <w:szCs w:val="20"/>
        </w:rPr>
        <w:t>Assisted teachers with grading assignments and organizing educational materials</w:t>
      </w:r>
    </w:p>
    <w:p w14:paraId="4C257FC0" w14:textId="77777777" w:rsidR="005370E3" w:rsidRDefault="005370E3" w:rsidP="00B2748A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584ECA90" w14:textId="2BB7FB04" w:rsidR="00183E74" w:rsidRPr="00806BF2" w:rsidRDefault="003C0A22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 w:rsidRPr="00806BF2">
        <w:rPr>
          <w:b/>
          <w:sz w:val="20"/>
          <w:szCs w:val="20"/>
        </w:rPr>
        <w:t>NYC Parks</w:t>
      </w:r>
      <w:r w:rsidR="00183E74" w:rsidRPr="00806BF2">
        <w:rPr>
          <w:b/>
          <w:sz w:val="20"/>
          <w:szCs w:val="20"/>
        </w:rPr>
        <w:t xml:space="preserve">                                                                                                        </w:t>
      </w:r>
      <w:r w:rsidR="00863596" w:rsidRPr="00806BF2">
        <w:rPr>
          <w:b/>
          <w:sz w:val="20"/>
          <w:szCs w:val="20"/>
        </w:rPr>
        <w:tab/>
      </w:r>
      <w:r w:rsidR="00B2748A" w:rsidRPr="00806BF2">
        <w:rPr>
          <w:b/>
          <w:sz w:val="20"/>
          <w:szCs w:val="20"/>
        </w:rPr>
        <w:t xml:space="preserve"> </w:t>
      </w:r>
      <w:r w:rsidRPr="00806BF2">
        <w:rPr>
          <w:b/>
          <w:sz w:val="20"/>
          <w:szCs w:val="20"/>
        </w:rPr>
        <w:t>Riverdale, NY</w:t>
      </w:r>
    </w:p>
    <w:p w14:paraId="61BDECD9" w14:textId="4197C9A1" w:rsidR="00183E74" w:rsidRPr="00806BF2" w:rsidRDefault="009E42C8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 w:rsidRPr="00806BF2">
        <w:rPr>
          <w:i/>
          <w:sz w:val="20"/>
          <w:szCs w:val="20"/>
        </w:rPr>
        <w:t>Maintenance</w:t>
      </w:r>
      <w:r w:rsidR="00863596" w:rsidRPr="00806BF2">
        <w:rPr>
          <w:i/>
          <w:sz w:val="20"/>
          <w:szCs w:val="20"/>
        </w:rPr>
        <w:tab/>
        <w:t xml:space="preserve">               </w:t>
      </w:r>
      <w:r w:rsidR="00B2748A" w:rsidRPr="00806BF2">
        <w:rPr>
          <w:i/>
          <w:sz w:val="20"/>
          <w:szCs w:val="20"/>
        </w:rPr>
        <w:t xml:space="preserve"> </w:t>
      </w:r>
      <w:r w:rsidR="003C0A22" w:rsidRPr="00806BF2">
        <w:rPr>
          <w:i/>
          <w:sz w:val="20"/>
          <w:szCs w:val="20"/>
        </w:rPr>
        <w:t>May 2023</w:t>
      </w:r>
      <w:r w:rsidR="00863596" w:rsidRPr="00806BF2">
        <w:rPr>
          <w:i/>
          <w:sz w:val="20"/>
          <w:szCs w:val="20"/>
        </w:rPr>
        <w:t xml:space="preserve">-August </w:t>
      </w:r>
      <w:r w:rsidR="003C0A22" w:rsidRPr="00806BF2">
        <w:rPr>
          <w:i/>
          <w:sz w:val="20"/>
          <w:szCs w:val="20"/>
        </w:rPr>
        <w:t>2023</w:t>
      </w:r>
    </w:p>
    <w:p w14:paraId="4E34284F" w14:textId="3C5F67CF" w:rsidR="00183E74" w:rsidRPr="00806BF2" w:rsidRDefault="005B2AF3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806BF2">
        <w:rPr>
          <w:rFonts w:ascii="Times New Roman" w:hAnsi="Times New Roman"/>
          <w:sz w:val="20"/>
          <w:szCs w:val="20"/>
        </w:rPr>
        <w:t>Assisted in maintaining cleanliness and safety by picking up trash in neighborhoods and playgrounds</w:t>
      </w:r>
      <w:r w:rsidR="00183E74" w:rsidRPr="00806BF2">
        <w:rPr>
          <w:rFonts w:ascii="Times New Roman" w:hAnsi="Times New Roman"/>
          <w:sz w:val="20"/>
          <w:szCs w:val="20"/>
        </w:rPr>
        <w:t xml:space="preserve"> </w:t>
      </w:r>
    </w:p>
    <w:p w14:paraId="0AA36378" w14:textId="33641CF4" w:rsidR="00183E74" w:rsidRPr="005370E3" w:rsidRDefault="005B2AF3" w:rsidP="00BF7B0E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806BF2">
        <w:rPr>
          <w:rFonts w:ascii="Times New Roman" w:hAnsi="Times New Roman"/>
          <w:sz w:val="20"/>
          <w:szCs w:val="20"/>
        </w:rPr>
        <w:t>Worked with NYC Parks staff and volunteers, demonstrating teamwork and commitment</w:t>
      </w:r>
    </w:p>
    <w:p w14:paraId="3D468AED" w14:textId="77777777" w:rsidR="008D0072" w:rsidRDefault="008D0072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564C8123" w14:textId="118F3638" w:rsidR="008D0072" w:rsidRPr="00806BF2" w:rsidRDefault="00406E2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P.S.</w:t>
      </w:r>
      <w:r w:rsidR="001E0F66">
        <w:rPr>
          <w:b/>
          <w:sz w:val="20"/>
          <w:szCs w:val="20"/>
        </w:rPr>
        <w:t xml:space="preserve"> </w:t>
      </w:r>
      <w:r w:rsidR="0080385E">
        <w:rPr>
          <w:b/>
          <w:sz w:val="20"/>
          <w:szCs w:val="20"/>
        </w:rPr>
        <w:t>24</w:t>
      </w:r>
      <w:r w:rsidR="008D0072">
        <w:rPr>
          <w:b/>
          <w:sz w:val="20"/>
          <w:szCs w:val="20"/>
        </w:rPr>
        <w:t xml:space="preserve"> Afterschool</w:t>
      </w:r>
      <w:r w:rsidR="001E0F66">
        <w:rPr>
          <w:b/>
          <w:sz w:val="20"/>
          <w:szCs w:val="20"/>
        </w:rPr>
        <w:t xml:space="preserve"> Program</w:t>
      </w:r>
      <w:r w:rsidR="00902CD9">
        <w:rPr>
          <w:b/>
          <w:sz w:val="20"/>
          <w:szCs w:val="20"/>
        </w:rPr>
        <w:t xml:space="preserve">, </w:t>
      </w:r>
      <w:r w:rsidR="00D2234E" w:rsidRPr="00902CD9">
        <w:rPr>
          <w:bCs/>
          <w:sz w:val="20"/>
          <w:szCs w:val="20"/>
        </w:rPr>
        <w:t>Riverdale Y</w:t>
      </w:r>
      <w:r w:rsidR="001E0F66">
        <w:rPr>
          <w:b/>
          <w:sz w:val="20"/>
          <w:szCs w:val="20"/>
        </w:rPr>
        <w:t xml:space="preserve"> </w:t>
      </w:r>
      <w:r w:rsidR="008D0072" w:rsidRPr="00806BF2">
        <w:rPr>
          <w:b/>
          <w:sz w:val="20"/>
          <w:szCs w:val="20"/>
        </w:rPr>
        <w:t xml:space="preserve">                                                                                                       Riverdale, NY</w:t>
      </w:r>
    </w:p>
    <w:p w14:paraId="5002F541" w14:textId="36C5B745" w:rsidR="008D0072" w:rsidRPr="00806BF2" w:rsidRDefault="00363E59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Volunteer</w:t>
      </w:r>
      <w:r w:rsidR="008D0072" w:rsidRPr="00806BF2">
        <w:rPr>
          <w:i/>
          <w:sz w:val="20"/>
          <w:szCs w:val="20"/>
        </w:rPr>
        <w:tab/>
        <w:t xml:space="preserve">           </w:t>
      </w:r>
      <w:r w:rsidR="0073499E">
        <w:rPr>
          <w:i/>
          <w:sz w:val="20"/>
          <w:szCs w:val="20"/>
        </w:rPr>
        <w:t xml:space="preserve">  </w:t>
      </w:r>
      <w:r w:rsidR="008D0072" w:rsidRPr="00806BF2">
        <w:rPr>
          <w:i/>
          <w:sz w:val="20"/>
          <w:szCs w:val="20"/>
        </w:rPr>
        <w:t xml:space="preserve">     </w:t>
      </w:r>
      <w:r w:rsidR="0073499E">
        <w:rPr>
          <w:i/>
          <w:sz w:val="20"/>
          <w:szCs w:val="20"/>
        </w:rPr>
        <w:t xml:space="preserve">  </w:t>
      </w:r>
      <w:r w:rsidR="00207168">
        <w:rPr>
          <w:i/>
          <w:sz w:val="20"/>
          <w:szCs w:val="20"/>
        </w:rPr>
        <w:t xml:space="preserve">September </w:t>
      </w:r>
      <w:r w:rsidR="008D0072" w:rsidRPr="00806BF2">
        <w:rPr>
          <w:i/>
          <w:sz w:val="20"/>
          <w:szCs w:val="20"/>
        </w:rPr>
        <w:t>20</w:t>
      </w:r>
      <w:r w:rsidR="0031482C">
        <w:rPr>
          <w:i/>
          <w:sz w:val="20"/>
          <w:szCs w:val="20"/>
        </w:rPr>
        <w:t>1</w:t>
      </w:r>
      <w:r w:rsidR="00B12B7E">
        <w:rPr>
          <w:i/>
          <w:sz w:val="20"/>
          <w:szCs w:val="20"/>
        </w:rPr>
        <w:t>8</w:t>
      </w:r>
      <w:r w:rsidR="008D0072" w:rsidRPr="00806BF2">
        <w:rPr>
          <w:i/>
          <w:sz w:val="20"/>
          <w:szCs w:val="20"/>
        </w:rPr>
        <w:t>-</w:t>
      </w:r>
      <w:r w:rsidR="00A1174A">
        <w:rPr>
          <w:i/>
          <w:sz w:val="20"/>
          <w:szCs w:val="20"/>
        </w:rPr>
        <w:t xml:space="preserve">June </w:t>
      </w:r>
      <w:r w:rsidR="005D304B">
        <w:rPr>
          <w:i/>
          <w:sz w:val="20"/>
          <w:szCs w:val="20"/>
        </w:rPr>
        <w:t>2021</w:t>
      </w:r>
    </w:p>
    <w:p w14:paraId="02391305" w14:textId="63FE1CC4" w:rsidR="00562866" w:rsidRDefault="00562866" w:rsidP="005B2AF3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806BF2">
        <w:rPr>
          <w:rFonts w:ascii="Times New Roman" w:hAnsi="Times New Roman"/>
          <w:sz w:val="20"/>
          <w:szCs w:val="20"/>
        </w:rPr>
        <w:t xml:space="preserve">Assisted </w:t>
      </w:r>
      <w:r w:rsidR="00521E5E">
        <w:rPr>
          <w:rFonts w:ascii="Times New Roman" w:hAnsi="Times New Roman"/>
          <w:sz w:val="20"/>
          <w:szCs w:val="20"/>
        </w:rPr>
        <w:t xml:space="preserve">staff in supervising and engaging </w:t>
      </w:r>
      <w:r w:rsidR="001F6B29">
        <w:rPr>
          <w:rFonts w:ascii="Times New Roman" w:hAnsi="Times New Roman"/>
          <w:sz w:val="20"/>
          <w:szCs w:val="20"/>
        </w:rPr>
        <w:t xml:space="preserve">elementary school students </w:t>
      </w:r>
      <w:r w:rsidR="00AC1605">
        <w:rPr>
          <w:rFonts w:ascii="Times New Roman" w:hAnsi="Times New Roman"/>
          <w:sz w:val="20"/>
          <w:szCs w:val="20"/>
        </w:rPr>
        <w:t xml:space="preserve">in educational </w:t>
      </w:r>
      <w:r w:rsidR="00B9646B">
        <w:rPr>
          <w:rFonts w:ascii="Times New Roman" w:hAnsi="Times New Roman"/>
          <w:sz w:val="20"/>
          <w:szCs w:val="20"/>
        </w:rPr>
        <w:t xml:space="preserve">and recreational activities </w:t>
      </w:r>
    </w:p>
    <w:p w14:paraId="6B734C78" w14:textId="06796004" w:rsidR="005B2AF3" w:rsidRPr="00562866" w:rsidRDefault="00D32343" w:rsidP="005B2AF3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elped facilitate homework support, arts</w:t>
      </w:r>
      <w:r w:rsidR="00DF2260">
        <w:rPr>
          <w:rFonts w:ascii="Times New Roman" w:hAnsi="Times New Roman"/>
          <w:sz w:val="20"/>
          <w:szCs w:val="20"/>
        </w:rPr>
        <w:t xml:space="preserve"> and crafts, and organized games</w:t>
      </w:r>
    </w:p>
    <w:p w14:paraId="3A848A83" w14:textId="77777777" w:rsidR="002A39CA" w:rsidRDefault="002A39CA" w:rsidP="00806BF2">
      <w:pPr>
        <w:rPr>
          <w:b/>
          <w:sz w:val="20"/>
          <w:szCs w:val="20"/>
          <w:u w:val="single"/>
        </w:rPr>
      </w:pPr>
    </w:p>
    <w:p w14:paraId="24B7154A" w14:textId="304DFA35" w:rsidR="00806BF2" w:rsidRPr="00806BF2" w:rsidRDefault="00806BF2" w:rsidP="00806BF2">
      <w:pPr>
        <w:rPr>
          <w:b/>
          <w:sz w:val="20"/>
          <w:szCs w:val="20"/>
          <w:u w:val="single"/>
        </w:rPr>
      </w:pPr>
      <w:r w:rsidRPr="00806BF2">
        <w:rPr>
          <w:b/>
          <w:sz w:val="20"/>
          <w:szCs w:val="20"/>
          <w:u w:val="single"/>
        </w:rPr>
        <w:t>LEADERSHIP EXPERIENCE</w:t>
      </w:r>
    </w:p>
    <w:p w14:paraId="63604D53" w14:textId="1338C6A3" w:rsidR="00B433B8" w:rsidRPr="00806BF2" w:rsidRDefault="00BE6BEA" w:rsidP="002B60A2">
      <w:pPr>
        <w:tabs>
          <w:tab w:val="right" w:pos="9900"/>
        </w:tabs>
        <w:jc w:val="both"/>
        <w:rPr>
          <w:i/>
          <w:sz w:val="20"/>
          <w:szCs w:val="20"/>
        </w:rPr>
      </w:pPr>
      <w:r w:rsidRPr="00806BF2">
        <w:rPr>
          <w:b/>
          <w:sz w:val="20"/>
          <w:szCs w:val="20"/>
        </w:rPr>
        <w:t>St. Vincent Ferrer High</w:t>
      </w:r>
      <w:r w:rsidR="002F2875">
        <w:rPr>
          <w:b/>
          <w:sz w:val="20"/>
          <w:szCs w:val="20"/>
        </w:rPr>
        <w:t xml:space="preserve"> S</w:t>
      </w:r>
      <w:r w:rsidRPr="00806BF2">
        <w:rPr>
          <w:b/>
          <w:sz w:val="20"/>
          <w:szCs w:val="20"/>
        </w:rPr>
        <w:t>chool</w:t>
      </w:r>
      <w:r w:rsidRPr="00806BF2">
        <w:rPr>
          <w:b/>
          <w:sz w:val="20"/>
          <w:szCs w:val="20"/>
        </w:rPr>
        <w:tab/>
        <w:t>Manhattan</w:t>
      </w:r>
      <w:r w:rsidR="00863596" w:rsidRPr="00806BF2">
        <w:rPr>
          <w:b/>
          <w:sz w:val="20"/>
          <w:szCs w:val="20"/>
        </w:rPr>
        <w:t xml:space="preserve">, </w:t>
      </w:r>
      <w:r w:rsidRPr="00806BF2">
        <w:rPr>
          <w:b/>
          <w:sz w:val="20"/>
          <w:szCs w:val="20"/>
        </w:rPr>
        <w:t>NY</w:t>
      </w:r>
    </w:p>
    <w:p w14:paraId="472AB671" w14:textId="47FC8E78" w:rsidR="00BE6BEA" w:rsidRPr="00806BF2" w:rsidRDefault="002F2875" w:rsidP="00BE6BEA">
      <w:pPr>
        <w:jc w:val="both"/>
        <w:rPr>
          <w:i/>
          <w:sz w:val="20"/>
          <w:szCs w:val="20"/>
        </w:rPr>
      </w:pPr>
      <w:r w:rsidRPr="002F2875">
        <w:rPr>
          <w:bCs/>
          <w:i/>
          <w:iCs/>
          <w:sz w:val="20"/>
          <w:szCs w:val="20"/>
        </w:rPr>
        <w:t xml:space="preserve">Newspaper </w:t>
      </w:r>
      <w:r w:rsidR="00BE6BEA" w:rsidRPr="002F2875">
        <w:rPr>
          <w:bCs/>
          <w:i/>
          <w:iCs/>
          <w:sz w:val="20"/>
          <w:szCs w:val="20"/>
        </w:rPr>
        <w:t>Editor</w:t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 w:rsidR="00041640" w:rsidRPr="00806BF2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       </w:t>
      </w:r>
      <w:r w:rsidR="00BE6BEA" w:rsidRPr="00806BF2">
        <w:rPr>
          <w:i/>
          <w:sz w:val="20"/>
          <w:szCs w:val="20"/>
        </w:rPr>
        <w:t>September 2023-May 2024</w:t>
      </w:r>
    </w:p>
    <w:p w14:paraId="43064700" w14:textId="6F768D9C" w:rsidR="00806BF2" w:rsidRDefault="00674013" w:rsidP="00806BF2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Wrote articles for the school newspaper </w:t>
      </w:r>
      <w:r w:rsidR="00806BF2" w:rsidRPr="00806BF2">
        <w:rPr>
          <w:sz w:val="20"/>
          <w:szCs w:val="20"/>
        </w:rPr>
        <w:t>and managed a team of student writers, assigning articles, editing content, and ensuring timely publication</w:t>
      </w:r>
    </w:p>
    <w:p w14:paraId="60F506C0" w14:textId="7AF1451E" w:rsidR="00041640" w:rsidRDefault="00806BF2" w:rsidP="00806BF2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Designed </w:t>
      </w:r>
      <w:r w:rsidRPr="00806BF2">
        <w:rPr>
          <w:sz w:val="20"/>
          <w:szCs w:val="20"/>
        </w:rPr>
        <w:t xml:space="preserve">promotional materials </w:t>
      </w:r>
      <w:r w:rsidR="005370E3">
        <w:rPr>
          <w:sz w:val="20"/>
          <w:szCs w:val="20"/>
        </w:rPr>
        <w:t>such as</w:t>
      </w:r>
      <w:r w:rsidRPr="00806BF2">
        <w:rPr>
          <w:sz w:val="20"/>
          <w:szCs w:val="20"/>
        </w:rPr>
        <w:t xml:space="preserve"> flyers and posters</w:t>
      </w:r>
      <w:r>
        <w:rPr>
          <w:sz w:val="20"/>
          <w:szCs w:val="20"/>
        </w:rPr>
        <w:t xml:space="preserve"> to promote the club and recruit students</w:t>
      </w:r>
    </w:p>
    <w:p w14:paraId="7BB1AB0A" w14:textId="620D68EC" w:rsidR="00806BF2" w:rsidRDefault="00806BF2" w:rsidP="005370E3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Provided </w:t>
      </w:r>
      <w:r w:rsidRPr="00806BF2">
        <w:rPr>
          <w:sz w:val="20"/>
          <w:szCs w:val="20"/>
        </w:rPr>
        <w:t>mentorship and constructive feedback to improve writing skills and team cohesion</w:t>
      </w:r>
    </w:p>
    <w:p w14:paraId="74471C0C" w14:textId="1503843D" w:rsidR="002F2875" w:rsidRDefault="002F2875" w:rsidP="002F2875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Women in Business Member </w:t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  <w:t xml:space="preserve">           September 2022-May 2024</w:t>
      </w:r>
    </w:p>
    <w:p w14:paraId="368057CC" w14:textId="77777777" w:rsidR="004B1863" w:rsidRPr="004B1863" w:rsidRDefault="004B1863" w:rsidP="002F2875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4B1863">
        <w:rPr>
          <w:sz w:val="20"/>
          <w:szCs w:val="20"/>
        </w:rPr>
        <w:t>Engaged with professionals at Morgan Stanley to gain insights into the financial services industry and career opportunities for women in business.</w:t>
      </w:r>
    </w:p>
    <w:p w14:paraId="2D7AF66F" w14:textId="0DE64A38" w:rsidR="00EC200B" w:rsidRPr="005C3A31" w:rsidRDefault="004B1863" w:rsidP="00B433B8">
      <w:pPr>
        <w:numPr>
          <w:ilvl w:val="0"/>
          <w:numId w:val="16"/>
        </w:numPr>
        <w:spacing w:before="100" w:beforeAutospacing="1" w:after="100" w:afterAutospacing="1"/>
        <w:rPr>
          <w:rFonts w:eastAsia="Times New Roman"/>
          <w:sz w:val="20"/>
          <w:szCs w:val="20"/>
        </w:rPr>
      </w:pPr>
      <w:r w:rsidRPr="004B1863">
        <w:rPr>
          <w:rFonts w:eastAsia="Times New Roman"/>
          <w:sz w:val="20"/>
          <w:szCs w:val="20"/>
        </w:rPr>
        <w:t>Participated in workshops and discussions that strengthened my interest in marketing and solidified my goal to thrive in a business environment.</w:t>
      </w:r>
    </w:p>
    <w:p w14:paraId="692F6FCF" w14:textId="419BAE72" w:rsidR="002F2875" w:rsidRDefault="002F2875" w:rsidP="00B433B8">
      <w:pPr>
        <w:rPr>
          <w:b/>
          <w:bCs/>
          <w:sz w:val="20"/>
          <w:szCs w:val="20"/>
        </w:rPr>
      </w:pPr>
      <w:r w:rsidRPr="002F2875">
        <w:rPr>
          <w:b/>
          <w:bCs/>
          <w:sz w:val="20"/>
          <w:szCs w:val="20"/>
        </w:rPr>
        <w:t>NY Business Exploring Program</w:t>
      </w:r>
      <w:r>
        <w:rPr>
          <w:b/>
          <w:bCs/>
          <w:sz w:val="20"/>
          <w:szCs w:val="20"/>
        </w:rPr>
        <w:t xml:space="preserve"> </w:t>
      </w:r>
      <w:r w:rsidR="00902CD9"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>
        <w:rPr>
          <w:b/>
          <w:bCs/>
          <w:sz w:val="20"/>
          <w:szCs w:val="20"/>
        </w:rPr>
        <w:t>Brooklyn, NY</w:t>
      </w:r>
    </w:p>
    <w:p w14:paraId="593616BD" w14:textId="719CF7AA" w:rsidR="002F2875" w:rsidRDefault="002F2875" w:rsidP="00B433B8">
      <w:pPr>
        <w:rPr>
          <w:i/>
          <w:iCs/>
          <w:sz w:val="20"/>
          <w:szCs w:val="20"/>
        </w:rPr>
      </w:pPr>
      <w:r w:rsidRPr="002F2875">
        <w:rPr>
          <w:i/>
          <w:iCs/>
          <w:sz w:val="20"/>
          <w:szCs w:val="20"/>
        </w:rPr>
        <w:t xml:space="preserve">Member </w:t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 w:rsidR="00C66337">
        <w:rPr>
          <w:i/>
          <w:iCs/>
          <w:sz w:val="20"/>
          <w:szCs w:val="20"/>
        </w:rPr>
        <w:t>October 2023-</w:t>
      </w:r>
      <w:r w:rsidR="00A22228">
        <w:rPr>
          <w:i/>
          <w:iCs/>
          <w:sz w:val="20"/>
          <w:szCs w:val="20"/>
        </w:rPr>
        <w:t>May 2024</w:t>
      </w:r>
    </w:p>
    <w:p w14:paraId="7B989539" w14:textId="77777777" w:rsidR="004B1863" w:rsidRDefault="004B1863" w:rsidP="00B433B8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4B1863">
        <w:rPr>
          <w:sz w:val="20"/>
          <w:szCs w:val="20"/>
        </w:rPr>
        <w:t xml:space="preserve">Participated in the NY Business Exploring Program, gaining insights from professionals across multiple industries, including law. </w:t>
      </w:r>
    </w:p>
    <w:p w14:paraId="651D4E33" w14:textId="5941D061" w:rsidR="002A39CA" w:rsidRDefault="004B1863" w:rsidP="00B433B8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4B1863">
        <w:rPr>
          <w:sz w:val="20"/>
          <w:szCs w:val="20"/>
        </w:rPr>
        <w:t>Engaged in hands-on learning and mentorship from industry experts, developing a deeper understanding of business and legal practices.</w:t>
      </w:r>
    </w:p>
    <w:p w14:paraId="60D4392F" w14:textId="77777777" w:rsidR="0011278D" w:rsidRPr="0011278D" w:rsidRDefault="0011278D" w:rsidP="0011278D">
      <w:pPr>
        <w:pStyle w:val="ListParagraph"/>
        <w:rPr>
          <w:sz w:val="20"/>
          <w:szCs w:val="20"/>
        </w:rPr>
      </w:pPr>
    </w:p>
    <w:p w14:paraId="3ADE75F7" w14:textId="05A6A53A" w:rsidR="00B433B8" w:rsidRPr="00806BF2" w:rsidRDefault="00AD519E" w:rsidP="00B433B8">
      <w:pPr>
        <w:rPr>
          <w:b/>
          <w:sz w:val="20"/>
          <w:szCs w:val="20"/>
          <w:u w:val="single"/>
        </w:rPr>
        <w:sectPr w:rsidR="00B433B8" w:rsidRPr="00806BF2">
          <w:pgSz w:w="12240" w:h="15840"/>
          <w:pgMar w:top="245" w:right="1152" w:bottom="245" w:left="1152" w:header="720" w:footer="720" w:gutter="0"/>
          <w:cols w:space="720"/>
        </w:sectPr>
      </w:pPr>
      <w:r w:rsidRPr="00806BF2">
        <w:rPr>
          <w:b/>
          <w:sz w:val="20"/>
          <w:szCs w:val="20"/>
          <w:u w:val="single"/>
        </w:rPr>
        <w:t>ADDITIONAL</w:t>
      </w:r>
      <w:r w:rsidR="00B433B8" w:rsidRPr="00806BF2">
        <w:rPr>
          <w:b/>
          <w:sz w:val="20"/>
          <w:szCs w:val="20"/>
          <w:u w:val="single"/>
        </w:rPr>
        <w:t xml:space="preserve"> INFORMATION</w:t>
      </w:r>
    </w:p>
    <w:p w14:paraId="2F7DBA9D" w14:textId="77777777" w:rsidR="002F2875" w:rsidRDefault="00352823" w:rsidP="000C7215">
      <w:pPr>
        <w:pStyle w:val="NoSpacing1"/>
        <w:ind w:hanging="274"/>
        <w:rPr>
          <w:rFonts w:ascii="Times New Roman" w:hAnsi="Times New Roman"/>
          <w:iCs/>
          <w:sz w:val="20"/>
          <w:szCs w:val="20"/>
        </w:rPr>
      </w:pPr>
      <w:r w:rsidRPr="00806BF2">
        <w:rPr>
          <w:rFonts w:ascii="Times New Roman" w:hAnsi="Times New Roman"/>
          <w:i/>
          <w:sz w:val="20"/>
          <w:szCs w:val="20"/>
        </w:rPr>
        <w:t>Skills:</w:t>
      </w:r>
      <w:r w:rsidR="009E42C8" w:rsidRPr="00806BF2">
        <w:rPr>
          <w:rFonts w:ascii="Times New Roman" w:hAnsi="Times New Roman"/>
          <w:i/>
          <w:sz w:val="20"/>
          <w:szCs w:val="20"/>
        </w:rPr>
        <w:t xml:space="preserve"> </w:t>
      </w:r>
      <w:r w:rsidR="005370E3">
        <w:rPr>
          <w:rFonts w:ascii="Times New Roman" w:hAnsi="Times New Roman"/>
          <w:i/>
          <w:sz w:val="20"/>
          <w:szCs w:val="20"/>
        </w:rPr>
        <w:tab/>
      </w:r>
      <w:r w:rsidR="00806BF2" w:rsidRPr="005370E3">
        <w:rPr>
          <w:rFonts w:ascii="Times New Roman" w:hAnsi="Times New Roman"/>
          <w:iCs/>
          <w:sz w:val="20"/>
          <w:szCs w:val="20"/>
        </w:rPr>
        <w:t>Microsoft Office</w:t>
      </w:r>
      <w:r w:rsidR="002F2875">
        <w:rPr>
          <w:rFonts w:ascii="Times New Roman" w:hAnsi="Times New Roman"/>
          <w:iCs/>
          <w:sz w:val="20"/>
          <w:szCs w:val="20"/>
        </w:rPr>
        <w:t xml:space="preserve"> (Excel, Word, PowerPoint)</w:t>
      </w:r>
      <w:r w:rsidR="00806BF2" w:rsidRPr="005370E3">
        <w:rPr>
          <w:rFonts w:ascii="Times New Roman" w:hAnsi="Times New Roman"/>
          <w:iCs/>
          <w:sz w:val="20"/>
          <w:szCs w:val="20"/>
        </w:rPr>
        <w:t>, Google Workspace,</w:t>
      </w:r>
      <w:r w:rsidR="002F2875">
        <w:rPr>
          <w:rFonts w:ascii="Times New Roman" w:hAnsi="Times New Roman"/>
          <w:iCs/>
          <w:sz w:val="20"/>
          <w:szCs w:val="20"/>
        </w:rPr>
        <w:t xml:space="preserve"> Social Media (Instagram, TikTok, </w:t>
      </w:r>
    </w:p>
    <w:p w14:paraId="6E1B3950" w14:textId="5E63A354" w:rsidR="000C7215" w:rsidRDefault="002F2875" w:rsidP="002F2875">
      <w:pPr>
        <w:pStyle w:val="NoSpacing1"/>
        <w:ind w:firstLine="720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YouTube), Graphic Design (Canva, Adobe)</w:t>
      </w:r>
    </w:p>
    <w:p w14:paraId="359969FC" w14:textId="77777777" w:rsidR="002F2875" w:rsidRDefault="00222174" w:rsidP="000C7215">
      <w:pPr>
        <w:pStyle w:val="NoSpacing1"/>
        <w:ind w:hanging="274"/>
        <w:rPr>
          <w:rFonts w:ascii="Times New Roman" w:hAnsi="Times New Roman"/>
          <w:iCs/>
          <w:sz w:val="20"/>
          <w:szCs w:val="20"/>
        </w:rPr>
      </w:pPr>
      <w:r w:rsidRPr="00806BF2">
        <w:rPr>
          <w:rFonts w:ascii="Times New Roman" w:hAnsi="Times New Roman"/>
          <w:i/>
          <w:sz w:val="20"/>
          <w:szCs w:val="20"/>
        </w:rPr>
        <w:t xml:space="preserve">Interests: </w:t>
      </w:r>
      <w:r w:rsidR="005370E3">
        <w:rPr>
          <w:rFonts w:ascii="Times New Roman" w:hAnsi="Times New Roman"/>
          <w:i/>
          <w:sz w:val="20"/>
          <w:szCs w:val="20"/>
        </w:rPr>
        <w:tab/>
      </w:r>
      <w:r w:rsidRPr="005370E3">
        <w:rPr>
          <w:rFonts w:ascii="Times New Roman" w:hAnsi="Times New Roman"/>
          <w:iCs/>
          <w:sz w:val="20"/>
          <w:szCs w:val="20"/>
        </w:rPr>
        <w:t>Baking,</w:t>
      </w:r>
      <w:r w:rsidR="00DD2CC6" w:rsidRPr="005370E3">
        <w:rPr>
          <w:rFonts w:ascii="Times New Roman" w:hAnsi="Times New Roman"/>
          <w:iCs/>
          <w:sz w:val="20"/>
          <w:szCs w:val="20"/>
        </w:rPr>
        <w:t xml:space="preserve"> </w:t>
      </w:r>
      <w:r w:rsidRPr="005370E3">
        <w:rPr>
          <w:rFonts w:ascii="Times New Roman" w:hAnsi="Times New Roman"/>
          <w:iCs/>
          <w:sz w:val="20"/>
          <w:szCs w:val="20"/>
        </w:rPr>
        <w:t xml:space="preserve">Cooking, True Crime, </w:t>
      </w:r>
      <w:r w:rsidR="000C7215" w:rsidRPr="005370E3">
        <w:rPr>
          <w:rFonts w:ascii="Times New Roman" w:hAnsi="Times New Roman"/>
          <w:iCs/>
          <w:sz w:val="20"/>
          <w:szCs w:val="20"/>
        </w:rPr>
        <w:t xml:space="preserve">Designing, </w:t>
      </w:r>
      <w:r w:rsidRPr="005370E3">
        <w:rPr>
          <w:rFonts w:ascii="Times New Roman" w:hAnsi="Times New Roman"/>
          <w:iCs/>
          <w:sz w:val="20"/>
          <w:szCs w:val="20"/>
        </w:rPr>
        <w:t>Writing</w:t>
      </w:r>
      <w:r w:rsidR="00806BF2" w:rsidRPr="005370E3">
        <w:rPr>
          <w:rFonts w:ascii="Times New Roman" w:hAnsi="Times New Roman"/>
          <w:iCs/>
          <w:sz w:val="20"/>
          <w:szCs w:val="20"/>
        </w:rPr>
        <w:t>,</w:t>
      </w:r>
      <w:r w:rsidR="000C7215" w:rsidRPr="005370E3">
        <w:rPr>
          <w:rFonts w:ascii="Times New Roman" w:hAnsi="Times New Roman"/>
          <w:iCs/>
          <w:sz w:val="20"/>
          <w:szCs w:val="20"/>
        </w:rPr>
        <w:t xml:space="preserve"> History,</w:t>
      </w:r>
      <w:r w:rsidR="00806BF2" w:rsidRPr="005370E3">
        <w:rPr>
          <w:rFonts w:ascii="Times New Roman" w:hAnsi="Times New Roman"/>
          <w:iCs/>
          <w:sz w:val="20"/>
          <w:szCs w:val="20"/>
        </w:rPr>
        <w:t xml:space="preserve"> </w:t>
      </w:r>
      <w:r w:rsidR="000C7215" w:rsidRPr="005370E3">
        <w:rPr>
          <w:rFonts w:ascii="Times New Roman" w:hAnsi="Times New Roman"/>
          <w:iCs/>
          <w:sz w:val="20"/>
          <w:szCs w:val="20"/>
        </w:rPr>
        <w:t>Psychology, Sociology, Criminology, Theatre</w:t>
      </w:r>
      <w:r w:rsidR="005370E3">
        <w:rPr>
          <w:rFonts w:ascii="Times New Roman" w:hAnsi="Times New Roman"/>
          <w:iCs/>
          <w:sz w:val="20"/>
          <w:szCs w:val="20"/>
        </w:rPr>
        <w:t xml:space="preserve">, </w:t>
      </w:r>
    </w:p>
    <w:p w14:paraId="15E9A8A5" w14:textId="23216947" w:rsidR="0030086D" w:rsidRPr="00806BF2" w:rsidRDefault="005370E3" w:rsidP="002F2875">
      <w:pPr>
        <w:pStyle w:val="NoSpacing1"/>
        <w:ind w:firstLine="7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Dancing</w:t>
      </w:r>
      <w:r w:rsidR="005C3A31">
        <w:rPr>
          <w:rFonts w:ascii="Times New Roman" w:hAnsi="Times New Roman"/>
          <w:iCs/>
          <w:sz w:val="20"/>
          <w:szCs w:val="20"/>
        </w:rPr>
        <w:t>, Singing</w:t>
      </w:r>
    </w:p>
    <w:sectPr w:rsidR="0030086D" w:rsidRPr="00806BF2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D0A54" w14:textId="77777777" w:rsidR="009B5E83" w:rsidRDefault="009B5E83" w:rsidP="00B433B8">
      <w:r>
        <w:separator/>
      </w:r>
    </w:p>
  </w:endnote>
  <w:endnote w:type="continuationSeparator" w:id="0">
    <w:p w14:paraId="625B59E3" w14:textId="77777777" w:rsidR="009B5E83" w:rsidRDefault="009B5E8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0315A" w14:textId="77777777" w:rsidR="009B5E83" w:rsidRDefault="009B5E83" w:rsidP="00B433B8">
      <w:r>
        <w:separator/>
      </w:r>
    </w:p>
  </w:footnote>
  <w:footnote w:type="continuationSeparator" w:id="0">
    <w:p w14:paraId="44DED76D" w14:textId="77777777" w:rsidR="009B5E83" w:rsidRDefault="009B5E83" w:rsidP="00B433B8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304A5"/>
    <w:multiLevelType w:val="hybridMultilevel"/>
    <w:tmpl w:val="BCCA0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B48B3"/>
    <w:multiLevelType w:val="hybridMultilevel"/>
    <w:tmpl w:val="23F25D46"/>
    <w:lvl w:ilvl="0" w:tplc="8F7C0CA2">
      <w:start w:val="2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802F01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4964677"/>
    <w:multiLevelType w:val="hybridMultilevel"/>
    <w:tmpl w:val="16DA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93626C"/>
    <w:multiLevelType w:val="hybridMultilevel"/>
    <w:tmpl w:val="3828A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3CA5362"/>
    <w:multiLevelType w:val="hybridMultilevel"/>
    <w:tmpl w:val="65F4BD7E"/>
    <w:lvl w:ilvl="0" w:tplc="F0A47C92">
      <w:start w:val="2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405C7E"/>
    <w:multiLevelType w:val="multilevel"/>
    <w:tmpl w:val="5170B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3"/>
  </w:num>
  <w:num w:numId="2" w16cid:durableId="220216070">
    <w:abstractNumId w:val="17"/>
  </w:num>
  <w:num w:numId="3" w16cid:durableId="1294099334">
    <w:abstractNumId w:val="19"/>
  </w:num>
  <w:num w:numId="4" w16cid:durableId="959335750">
    <w:abstractNumId w:val="2"/>
  </w:num>
  <w:num w:numId="5" w16cid:durableId="1655063384">
    <w:abstractNumId w:val="6"/>
  </w:num>
  <w:num w:numId="6" w16cid:durableId="1901283946">
    <w:abstractNumId w:val="11"/>
  </w:num>
  <w:num w:numId="7" w16cid:durableId="673336386">
    <w:abstractNumId w:val="15"/>
  </w:num>
  <w:num w:numId="8" w16cid:durableId="1450540899">
    <w:abstractNumId w:val="0"/>
  </w:num>
  <w:num w:numId="9" w16cid:durableId="138570343">
    <w:abstractNumId w:val="7"/>
  </w:num>
  <w:num w:numId="10" w16cid:durableId="517886752">
    <w:abstractNumId w:val="5"/>
  </w:num>
  <w:num w:numId="11" w16cid:durableId="1938513813">
    <w:abstractNumId w:val="9"/>
  </w:num>
  <w:num w:numId="12" w16cid:durableId="352998367">
    <w:abstractNumId w:val="8"/>
  </w:num>
  <w:num w:numId="13" w16cid:durableId="998266451">
    <w:abstractNumId w:val="1"/>
  </w:num>
  <w:num w:numId="14" w16cid:durableId="1639526225">
    <w:abstractNumId w:val="16"/>
  </w:num>
  <w:num w:numId="15" w16cid:durableId="668337607">
    <w:abstractNumId w:val="4"/>
  </w:num>
  <w:num w:numId="16" w16cid:durableId="1705859523">
    <w:abstractNumId w:val="14"/>
  </w:num>
  <w:num w:numId="17" w16cid:durableId="290598444">
    <w:abstractNumId w:val="3"/>
  </w:num>
  <w:num w:numId="18" w16cid:durableId="421296067">
    <w:abstractNumId w:val="18"/>
  </w:num>
  <w:num w:numId="19" w16cid:durableId="2114590400">
    <w:abstractNumId w:val="10"/>
  </w:num>
  <w:num w:numId="20" w16cid:durableId="13898432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32E66"/>
    <w:rsid w:val="00041640"/>
    <w:rsid w:val="00054420"/>
    <w:rsid w:val="0005529A"/>
    <w:rsid w:val="0006633B"/>
    <w:rsid w:val="00072C4E"/>
    <w:rsid w:val="00090814"/>
    <w:rsid w:val="0009774C"/>
    <w:rsid w:val="000B3BB3"/>
    <w:rsid w:val="000B435C"/>
    <w:rsid w:val="000C7215"/>
    <w:rsid w:val="000D071D"/>
    <w:rsid w:val="000F4990"/>
    <w:rsid w:val="00111ABA"/>
    <w:rsid w:val="0011278D"/>
    <w:rsid w:val="00120A7A"/>
    <w:rsid w:val="00122CD5"/>
    <w:rsid w:val="00124E49"/>
    <w:rsid w:val="00141DD2"/>
    <w:rsid w:val="00155A26"/>
    <w:rsid w:val="00156AAA"/>
    <w:rsid w:val="00163CDA"/>
    <w:rsid w:val="00167A9D"/>
    <w:rsid w:val="0017051F"/>
    <w:rsid w:val="00171C71"/>
    <w:rsid w:val="00183E74"/>
    <w:rsid w:val="001C2B8B"/>
    <w:rsid w:val="001C2FAA"/>
    <w:rsid w:val="001C33A4"/>
    <w:rsid w:val="001E0F66"/>
    <w:rsid w:val="001E25A4"/>
    <w:rsid w:val="001F2462"/>
    <w:rsid w:val="001F6B29"/>
    <w:rsid w:val="00207168"/>
    <w:rsid w:val="002079A4"/>
    <w:rsid w:val="00207C14"/>
    <w:rsid w:val="00217367"/>
    <w:rsid w:val="00222174"/>
    <w:rsid w:val="002248AF"/>
    <w:rsid w:val="00235C0B"/>
    <w:rsid w:val="0024133D"/>
    <w:rsid w:val="002559F5"/>
    <w:rsid w:val="00255B34"/>
    <w:rsid w:val="00270157"/>
    <w:rsid w:val="002A39CA"/>
    <w:rsid w:val="002B60A2"/>
    <w:rsid w:val="002C35F8"/>
    <w:rsid w:val="002F0DC1"/>
    <w:rsid w:val="002F2875"/>
    <w:rsid w:val="002F6B1C"/>
    <w:rsid w:val="0030086D"/>
    <w:rsid w:val="00306620"/>
    <w:rsid w:val="0031482C"/>
    <w:rsid w:val="0034175A"/>
    <w:rsid w:val="00352823"/>
    <w:rsid w:val="00352845"/>
    <w:rsid w:val="00363E59"/>
    <w:rsid w:val="003674A3"/>
    <w:rsid w:val="0037031C"/>
    <w:rsid w:val="00377760"/>
    <w:rsid w:val="00391204"/>
    <w:rsid w:val="003A0777"/>
    <w:rsid w:val="003A2190"/>
    <w:rsid w:val="003B05B8"/>
    <w:rsid w:val="003B20E1"/>
    <w:rsid w:val="003C0A22"/>
    <w:rsid w:val="003C38EB"/>
    <w:rsid w:val="003C6617"/>
    <w:rsid w:val="003D1E38"/>
    <w:rsid w:val="003E3E21"/>
    <w:rsid w:val="004043CF"/>
    <w:rsid w:val="00406E2A"/>
    <w:rsid w:val="004178D9"/>
    <w:rsid w:val="00442A46"/>
    <w:rsid w:val="00451C40"/>
    <w:rsid w:val="00454C17"/>
    <w:rsid w:val="00457CBC"/>
    <w:rsid w:val="00481183"/>
    <w:rsid w:val="004A0E16"/>
    <w:rsid w:val="004A73D8"/>
    <w:rsid w:val="004B1863"/>
    <w:rsid w:val="004D03B0"/>
    <w:rsid w:val="004D3A57"/>
    <w:rsid w:val="004E4F86"/>
    <w:rsid w:val="00504D05"/>
    <w:rsid w:val="00521E5E"/>
    <w:rsid w:val="0053295C"/>
    <w:rsid w:val="005370E3"/>
    <w:rsid w:val="00537BD4"/>
    <w:rsid w:val="005444A7"/>
    <w:rsid w:val="005537EC"/>
    <w:rsid w:val="00562866"/>
    <w:rsid w:val="005659BF"/>
    <w:rsid w:val="005A5A1B"/>
    <w:rsid w:val="005A5AE6"/>
    <w:rsid w:val="005B2AF3"/>
    <w:rsid w:val="005C0008"/>
    <w:rsid w:val="005C3A31"/>
    <w:rsid w:val="005D304B"/>
    <w:rsid w:val="005D34A4"/>
    <w:rsid w:val="005F51BA"/>
    <w:rsid w:val="006117E7"/>
    <w:rsid w:val="0061196B"/>
    <w:rsid w:val="00621ADC"/>
    <w:rsid w:val="00632117"/>
    <w:rsid w:val="00650D07"/>
    <w:rsid w:val="00653E71"/>
    <w:rsid w:val="00674013"/>
    <w:rsid w:val="00692E09"/>
    <w:rsid w:val="006B30B7"/>
    <w:rsid w:val="006B6D29"/>
    <w:rsid w:val="006B6FDD"/>
    <w:rsid w:val="006C0429"/>
    <w:rsid w:val="006C5CF6"/>
    <w:rsid w:val="006D0657"/>
    <w:rsid w:val="006F3FC9"/>
    <w:rsid w:val="006F42EA"/>
    <w:rsid w:val="006F5F29"/>
    <w:rsid w:val="007301F9"/>
    <w:rsid w:val="007330F2"/>
    <w:rsid w:val="0073499E"/>
    <w:rsid w:val="007350C4"/>
    <w:rsid w:val="007378F8"/>
    <w:rsid w:val="0074074E"/>
    <w:rsid w:val="00756E19"/>
    <w:rsid w:val="00762E88"/>
    <w:rsid w:val="00765207"/>
    <w:rsid w:val="007759D1"/>
    <w:rsid w:val="00776286"/>
    <w:rsid w:val="007860D9"/>
    <w:rsid w:val="00786CD7"/>
    <w:rsid w:val="007A35D0"/>
    <w:rsid w:val="007B60E9"/>
    <w:rsid w:val="007C3BC2"/>
    <w:rsid w:val="007C5F9C"/>
    <w:rsid w:val="0080385E"/>
    <w:rsid w:val="00806BF2"/>
    <w:rsid w:val="008257C6"/>
    <w:rsid w:val="00826191"/>
    <w:rsid w:val="00863596"/>
    <w:rsid w:val="00880A58"/>
    <w:rsid w:val="008848BB"/>
    <w:rsid w:val="008918EB"/>
    <w:rsid w:val="008952B8"/>
    <w:rsid w:val="008A44C9"/>
    <w:rsid w:val="008C14B5"/>
    <w:rsid w:val="008D0072"/>
    <w:rsid w:val="008D6507"/>
    <w:rsid w:val="00902CD9"/>
    <w:rsid w:val="00903719"/>
    <w:rsid w:val="00904BA7"/>
    <w:rsid w:val="00914B98"/>
    <w:rsid w:val="00925646"/>
    <w:rsid w:val="00940173"/>
    <w:rsid w:val="00940F8D"/>
    <w:rsid w:val="00953F79"/>
    <w:rsid w:val="009540C3"/>
    <w:rsid w:val="009638E8"/>
    <w:rsid w:val="009830DB"/>
    <w:rsid w:val="009866AD"/>
    <w:rsid w:val="00996EB4"/>
    <w:rsid w:val="009B56A0"/>
    <w:rsid w:val="009B5E83"/>
    <w:rsid w:val="009C4540"/>
    <w:rsid w:val="009D4887"/>
    <w:rsid w:val="009D7659"/>
    <w:rsid w:val="009E42C8"/>
    <w:rsid w:val="00A02220"/>
    <w:rsid w:val="00A05AEA"/>
    <w:rsid w:val="00A1174A"/>
    <w:rsid w:val="00A146CF"/>
    <w:rsid w:val="00A22228"/>
    <w:rsid w:val="00A24F58"/>
    <w:rsid w:val="00A36600"/>
    <w:rsid w:val="00A411CF"/>
    <w:rsid w:val="00A47C50"/>
    <w:rsid w:val="00A548D4"/>
    <w:rsid w:val="00A70299"/>
    <w:rsid w:val="00A76C6E"/>
    <w:rsid w:val="00A93B93"/>
    <w:rsid w:val="00AC1605"/>
    <w:rsid w:val="00AD260B"/>
    <w:rsid w:val="00AD3D35"/>
    <w:rsid w:val="00AD3EC2"/>
    <w:rsid w:val="00AD519E"/>
    <w:rsid w:val="00B12B7E"/>
    <w:rsid w:val="00B2217B"/>
    <w:rsid w:val="00B2748A"/>
    <w:rsid w:val="00B433B8"/>
    <w:rsid w:val="00B6796D"/>
    <w:rsid w:val="00B7277D"/>
    <w:rsid w:val="00B87041"/>
    <w:rsid w:val="00B9646B"/>
    <w:rsid w:val="00BB1C67"/>
    <w:rsid w:val="00BB6A7F"/>
    <w:rsid w:val="00BD6182"/>
    <w:rsid w:val="00BE15C5"/>
    <w:rsid w:val="00BE6BEA"/>
    <w:rsid w:val="00BF7B0E"/>
    <w:rsid w:val="00C055D2"/>
    <w:rsid w:val="00C06744"/>
    <w:rsid w:val="00C12A9B"/>
    <w:rsid w:val="00C2620B"/>
    <w:rsid w:val="00C44C99"/>
    <w:rsid w:val="00C473AE"/>
    <w:rsid w:val="00C611F4"/>
    <w:rsid w:val="00C66337"/>
    <w:rsid w:val="00C66740"/>
    <w:rsid w:val="00C74FB3"/>
    <w:rsid w:val="00C97A92"/>
    <w:rsid w:val="00CA1F7F"/>
    <w:rsid w:val="00CB14D9"/>
    <w:rsid w:val="00CB4798"/>
    <w:rsid w:val="00CC1C98"/>
    <w:rsid w:val="00CC4F76"/>
    <w:rsid w:val="00CE2243"/>
    <w:rsid w:val="00D02C3F"/>
    <w:rsid w:val="00D07F66"/>
    <w:rsid w:val="00D2234E"/>
    <w:rsid w:val="00D25E97"/>
    <w:rsid w:val="00D32343"/>
    <w:rsid w:val="00D342E0"/>
    <w:rsid w:val="00D44938"/>
    <w:rsid w:val="00D53A96"/>
    <w:rsid w:val="00D83A8B"/>
    <w:rsid w:val="00D95CE9"/>
    <w:rsid w:val="00D965D3"/>
    <w:rsid w:val="00DA364E"/>
    <w:rsid w:val="00DB398B"/>
    <w:rsid w:val="00DC3744"/>
    <w:rsid w:val="00DC590C"/>
    <w:rsid w:val="00DD1237"/>
    <w:rsid w:val="00DD2CC6"/>
    <w:rsid w:val="00DD41D9"/>
    <w:rsid w:val="00DE03F3"/>
    <w:rsid w:val="00DE6E9B"/>
    <w:rsid w:val="00DF2260"/>
    <w:rsid w:val="00DF72B3"/>
    <w:rsid w:val="00E13040"/>
    <w:rsid w:val="00E3199B"/>
    <w:rsid w:val="00E4198F"/>
    <w:rsid w:val="00E708E0"/>
    <w:rsid w:val="00E827A5"/>
    <w:rsid w:val="00E92A76"/>
    <w:rsid w:val="00EA02D0"/>
    <w:rsid w:val="00EB1140"/>
    <w:rsid w:val="00EC200B"/>
    <w:rsid w:val="00EC2AD5"/>
    <w:rsid w:val="00ED1FBB"/>
    <w:rsid w:val="00ED6F80"/>
    <w:rsid w:val="00ED798B"/>
    <w:rsid w:val="00EF37F5"/>
    <w:rsid w:val="00EF4B9F"/>
    <w:rsid w:val="00F13AF5"/>
    <w:rsid w:val="00F14BB4"/>
    <w:rsid w:val="00F44846"/>
    <w:rsid w:val="00F514E4"/>
    <w:rsid w:val="00F56508"/>
    <w:rsid w:val="00F72FC3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2C25E3E-1236-4238-A419-0C27725F1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customStyle="1" w:styleId="p1">
    <w:name w:val="p1"/>
    <w:basedOn w:val="Normal"/>
    <w:rsid w:val="002F0DC1"/>
    <w:pPr>
      <w:spacing w:before="100" w:beforeAutospacing="1" w:after="100" w:afterAutospacing="1"/>
    </w:pPr>
    <w:rPr>
      <w:rFonts w:eastAsiaTheme="minorEastAsia"/>
    </w:rPr>
  </w:style>
  <w:style w:type="character" w:customStyle="1" w:styleId="s1">
    <w:name w:val="s1"/>
    <w:basedOn w:val="DefaultParagraphFont"/>
    <w:rsid w:val="002F0DC1"/>
  </w:style>
  <w:style w:type="paragraph" w:styleId="NormalWeb">
    <w:name w:val="Normal (Web)"/>
    <w:basedOn w:val="Normal"/>
    <w:uiPriority w:val="99"/>
    <w:semiHidden/>
    <w:unhideWhenUsed/>
    <w:rsid w:val="0017051F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47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15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3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65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bel C. Akkum</cp:lastModifiedBy>
  <cp:revision>2</cp:revision>
  <dcterms:created xsi:type="dcterms:W3CDTF">2025-11-26T20:32:00Z</dcterms:created>
  <dcterms:modified xsi:type="dcterms:W3CDTF">2025-11-26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